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241DFB" w:rsidR="00A863E7" w:rsidP="00A863E7" w:rsidRDefault="00A863E7" w14:paraId="25C4A765" w14:textId="77777777">
      <w:pPr>
        <w:spacing w:after="0" w:line="240" w:lineRule="auto"/>
        <w:rPr>
          <w:rFonts w:cstheme="minorHAnsi"/>
          <w:b/>
          <w:bCs/>
        </w:rPr>
      </w:pPr>
      <w:r w:rsidRPr="00241DFB">
        <w:rPr>
          <w:rFonts w:cstheme="minorHAnsi"/>
          <w:b/>
          <w:bCs/>
        </w:rPr>
        <w:t>Vysoká škola ekonomická v Praze</w:t>
      </w:r>
    </w:p>
    <w:p w:rsidRPr="00241DFB" w:rsidR="00A863E7" w:rsidP="00A863E7" w:rsidRDefault="00A863E7" w14:paraId="6BBADB3E" w14:textId="77777777">
      <w:pPr>
        <w:spacing w:after="0" w:line="240" w:lineRule="auto"/>
        <w:rPr>
          <w:rFonts w:cstheme="minorHAnsi"/>
          <w:b/>
          <w:bCs/>
        </w:rPr>
      </w:pPr>
      <w:r w:rsidRPr="00241DFB">
        <w:rPr>
          <w:rFonts w:cstheme="minorHAnsi"/>
          <w:b/>
          <w:bCs/>
        </w:rPr>
        <w:t>Fakulta financí a účetnictví</w:t>
      </w:r>
    </w:p>
    <w:p w:rsidRPr="00A01DE3" w:rsidR="00A863E7" w:rsidP="00A863E7" w:rsidRDefault="00964136" w14:paraId="7A79CB30" w14:textId="31DC4C8C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prof</w:t>
      </w:r>
      <w:r w:rsidRPr="00A01DE3" w:rsidR="004808F9">
        <w:rPr>
          <w:rFonts w:cstheme="minorHAnsi"/>
          <w:b/>
          <w:bCs/>
        </w:rPr>
        <w:t>.</w:t>
      </w:r>
      <w:r w:rsidRPr="00A01DE3" w:rsidR="00A863E7">
        <w:rPr>
          <w:rFonts w:cstheme="minorHAnsi"/>
          <w:b/>
          <w:bCs/>
        </w:rPr>
        <w:t xml:space="preserve"> Ing. </w:t>
      </w:r>
      <w:r>
        <w:rPr>
          <w:rFonts w:cstheme="minorHAnsi"/>
          <w:b/>
          <w:bCs/>
        </w:rPr>
        <w:t>Petr Musílek</w:t>
      </w:r>
      <w:r w:rsidRPr="00A01DE3" w:rsidR="00A863E7">
        <w:rPr>
          <w:rFonts w:cstheme="minorHAnsi"/>
          <w:b/>
          <w:bCs/>
        </w:rPr>
        <w:t>, Ph.D.</w:t>
      </w:r>
    </w:p>
    <w:p w:rsidRPr="00B92841" w:rsidR="00A863E7" w:rsidP="00A863E7" w:rsidRDefault="00A863E7" w14:paraId="2D74DF68" w14:textId="77777777">
      <w:pPr>
        <w:spacing w:after="0" w:line="240" w:lineRule="auto"/>
        <w:rPr>
          <w:rFonts w:cstheme="minorHAnsi"/>
        </w:rPr>
      </w:pPr>
      <w:r w:rsidRPr="00B92841">
        <w:rPr>
          <w:rFonts w:cstheme="minorHAnsi"/>
        </w:rPr>
        <w:t>děkan FFÚ</w:t>
      </w:r>
    </w:p>
    <w:p w:rsidRPr="007257BB" w:rsidR="00490549" w:rsidP="00E6359F" w:rsidRDefault="00490549" w14:paraId="07547EA3" w14:textId="77777777">
      <w:pPr>
        <w:jc w:val="center"/>
        <w:rPr>
          <w:rFonts w:cstheme="minorHAnsi"/>
          <w:b/>
        </w:rPr>
      </w:pPr>
    </w:p>
    <w:p w:rsidRPr="00A01DE3" w:rsidR="00DF56D9" w:rsidP="00E6359F" w:rsidRDefault="00EE7071" w14:paraId="52C0AF0D" w14:textId="1B8CE5B1">
      <w:pPr>
        <w:jc w:val="center"/>
        <w:rPr>
          <w:rFonts w:cstheme="minorHAnsi"/>
          <w:b/>
          <w:sz w:val="28"/>
          <w:szCs w:val="28"/>
        </w:rPr>
      </w:pPr>
      <w:r w:rsidRPr="00A01DE3">
        <w:rPr>
          <w:rFonts w:cstheme="minorHAnsi"/>
          <w:b/>
          <w:sz w:val="28"/>
          <w:szCs w:val="28"/>
        </w:rPr>
        <w:t>Návrh komise</w:t>
      </w:r>
      <w:r w:rsidRPr="00A01DE3" w:rsidR="00A863E7">
        <w:rPr>
          <w:rFonts w:cstheme="minorHAnsi"/>
          <w:b/>
          <w:sz w:val="28"/>
          <w:szCs w:val="28"/>
        </w:rPr>
        <w:t xml:space="preserve"> pro obhajobu </w:t>
      </w:r>
      <w:r w:rsidRPr="00A01DE3" w:rsidR="001B747B">
        <w:rPr>
          <w:rFonts w:cstheme="minorHAnsi"/>
          <w:b/>
          <w:sz w:val="28"/>
          <w:szCs w:val="28"/>
        </w:rPr>
        <w:t>disertační</w:t>
      </w:r>
      <w:r w:rsidRPr="00A01DE3" w:rsidR="00A863E7">
        <w:rPr>
          <w:rFonts w:cstheme="minorHAnsi"/>
          <w:b/>
          <w:sz w:val="28"/>
          <w:szCs w:val="28"/>
        </w:rPr>
        <w:t xml:space="preserve"> práce</w:t>
      </w:r>
    </w:p>
    <w:p w:rsidRPr="00241DFB" w:rsidR="00EE7071" w:rsidRDefault="00EE7071" w14:paraId="6E101FEE" w14:textId="77777777">
      <w:pPr>
        <w:rPr>
          <w:rFonts w:cstheme="minorHAnsi"/>
        </w:rPr>
      </w:pPr>
      <w:r w:rsidRPr="00241DFB">
        <w:rPr>
          <w:rFonts w:cstheme="minorHAnsi"/>
        </w:rPr>
        <w:t>Vážený pane děkane,</w:t>
      </w:r>
    </w:p>
    <w:p w:rsidRPr="00A01DE3" w:rsidR="00EE7071" w:rsidP="00490549" w:rsidRDefault="001B747B" w14:paraId="7BA5D948" w14:textId="6243C0D8">
      <w:pPr>
        <w:rPr>
          <w:rFonts w:cstheme="minorHAnsi"/>
        </w:rPr>
      </w:pPr>
      <w:r w:rsidRPr="00A01DE3">
        <w:rPr>
          <w:rFonts w:cstheme="minorHAnsi"/>
        </w:rPr>
        <w:t>d</w:t>
      </w:r>
      <w:r w:rsidRPr="00A01DE3" w:rsidR="00EE7071">
        <w:rPr>
          <w:rFonts w:cstheme="minorHAnsi"/>
        </w:rPr>
        <w:t xml:space="preserve">ovolte, abych Vás požádal o jmenování komise pro obhajobu doktorské disertační práce </w:t>
      </w:r>
      <w:r w:rsidRPr="008D5D43">
        <w:rPr>
          <w:rFonts w:cstheme="minorHAnsi"/>
          <w:highlight w:val="yellow"/>
        </w:rPr>
        <w:t>student</w:t>
      </w:r>
      <w:r w:rsidRPr="008D5D43" w:rsidR="00964136">
        <w:rPr>
          <w:rFonts w:cstheme="minorHAnsi"/>
          <w:highlight w:val="yellow"/>
        </w:rPr>
        <w:t>a(</w:t>
      </w:r>
      <w:proofErr w:type="spellStart"/>
      <w:r w:rsidRPr="008D5D43">
        <w:rPr>
          <w:rFonts w:cstheme="minorHAnsi"/>
          <w:highlight w:val="yellow"/>
        </w:rPr>
        <w:t>ky</w:t>
      </w:r>
      <w:proofErr w:type="spellEnd"/>
      <w:r w:rsidRPr="008D5D43" w:rsidR="00964136">
        <w:rPr>
          <w:rFonts w:cstheme="minorHAnsi"/>
          <w:highlight w:val="yellow"/>
        </w:rPr>
        <w:t>)</w:t>
      </w:r>
      <w:r w:rsidRPr="008D5D43">
        <w:rPr>
          <w:rFonts w:cstheme="minorHAnsi"/>
          <w:highlight w:val="yellow"/>
        </w:rPr>
        <w:t xml:space="preserve"> </w:t>
      </w:r>
      <w:r w:rsidRPr="00DB2482" w:rsidR="00DB2482">
        <w:rPr>
          <w:rFonts w:cstheme="minorHAnsi"/>
          <w:bCs/>
          <w:i/>
          <w:iCs/>
          <w:highlight w:val="yellow"/>
        </w:rPr>
        <w:t>Jméno, Příjmení (vč. titulů)</w:t>
      </w:r>
      <w:r w:rsidRPr="00490549" w:rsidR="00EE7071">
        <w:rPr>
          <w:rFonts w:cstheme="minorHAnsi"/>
        </w:rPr>
        <w:t xml:space="preserve">, </w:t>
      </w:r>
      <w:r w:rsidRPr="008D5D43" w:rsidR="00AA0B57">
        <w:rPr>
          <w:rFonts w:cstheme="minorHAnsi"/>
          <w:highlight w:val="yellow"/>
        </w:rPr>
        <w:t>kter</w:t>
      </w:r>
      <w:r w:rsidRPr="008D5D43" w:rsidR="008D5D43">
        <w:rPr>
          <w:rFonts w:cstheme="minorHAnsi"/>
          <w:highlight w:val="yellow"/>
        </w:rPr>
        <w:t>ý(á)</w:t>
      </w:r>
      <w:r w:rsidRPr="008D5D43" w:rsidR="00EE7071">
        <w:rPr>
          <w:rFonts w:cstheme="minorHAnsi"/>
          <w:highlight w:val="yellow"/>
        </w:rPr>
        <w:t xml:space="preserve"> </w:t>
      </w:r>
      <w:r w:rsidRPr="008D5D43">
        <w:rPr>
          <w:rFonts w:cstheme="minorHAnsi"/>
          <w:highlight w:val="yellow"/>
        </w:rPr>
        <w:t>splnil</w:t>
      </w:r>
      <w:r w:rsidRPr="008D5D43" w:rsidR="008D5D43">
        <w:rPr>
          <w:rFonts w:cstheme="minorHAnsi"/>
          <w:highlight w:val="yellow"/>
        </w:rPr>
        <w:t>(</w:t>
      </w:r>
      <w:r w:rsidRPr="008D5D43" w:rsidR="00AA0B57">
        <w:rPr>
          <w:rFonts w:cstheme="minorHAnsi"/>
          <w:highlight w:val="yellow"/>
        </w:rPr>
        <w:t>a</w:t>
      </w:r>
      <w:r w:rsidRPr="008D5D43" w:rsidR="008D5D43">
        <w:rPr>
          <w:rFonts w:cstheme="minorHAnsi"/>
          <w:highlight w:val="yellow"/>
        </w:rPr>
        <w:t>)</w:t>
      </w:r>
      <w:r w:rsidRPr="00490549" w:rsidR="00EE7071">
        <w:rPr>
          <w:rFonts w:cstheme="minorHAnsi"/>
        </w:rPr>
        <w:t xml:space="preserve"> všechny požadované </w:t>
      </w:r>
      <w:r w:rsidRPr="00490549">
        <w:rPr>
          <w:rFonts w:cstheme="minorHAnsi"/>
        </w:rPr>
        <w:t>studijní povinnosti</w:t>
      </w:r>
      <w:r w:rsidRPr="00490549" w:rsidR="00DB6FA0">
        <w:rPr>
          <w:rFonts w:cstheme="minorHAnsi"/>
        </w:rPr>
        <w:t xml:space="preserve"> </w:t>
      </w:r>
      <w:r w:rsidRPr="00490549" w:rsidR="00EE7071">
        <w:rPr>
          <w:rFonts w:cstheme="minorHAnsi"/>
        </w:rPr>
        <w:t xml:space="preserve">a </w:t>
      </w:r>
      <w:r w:rsidRPr="008D5D43" w:rsidR="00EE7071">
        <w:rPr>
          <w:rFonts w:cstheme="minorHAnsi"/>
          <w:highlight w:val="yellow"/>
        </w:rPr>
        <w:t>zpracoval</w:t>
      </w:r>
      <w:r w:rsidRPr="008D5D43" w:rsidR="008D5D43">
        <w:rPr>
          <w:rFonts w:cstheme="minorHAnsi"/>
          <w:highlight w:val="yellow"/>
        </w:rPr>
        <w:t>(</w:t>
      </w:r>
      <w:r w:rsidRPr="008D5D43" w:rsidR="00AA0B57">
        <w:rPr>
          <w:rFonts w:cstheme="minorHAnsi"/>
          <w:highlight w:val="yellow"/>
        </w:rPr>
        <w:t>a</w:t>
      </w:r>
      <w:r w:rsidRPr="008D5D43" w:rsidR="008D5D43">
        <w:rPr>
          <w:rFonts w:cstheme="minorHAnsi"/>
          <w:highlight w:val="yellow"/>
        </w:rPr>
        <w:t>)</w:t>
      </w:r>
      <w:r w:rsidRPr="00490549" w:rsidR="00EE7071">
        <w:rPr>
          <w:rFonts w:cstheme="minorHAnsi"/>
        </w:rPr>
        <w:t xml:space="preserve"> disertační</w:t>
      </w:r>
      <w:r w:rsidRPr="00A01DE3" w:rsidR="00EE7071">
        <w:rPr>
          <w:rFonts w:cstheme="minorHAnsi"/>
        </w:rPr>
        <w:t xml:space="preserve"> práci na téma „</w:t>
      </w:r>
      <w:r w:rsidRPr="00DB2482" w:rsidR="00DB2482">
        <w:rPr>
          <w:rFonts w:cstheme="minorHAnsi"/>
          <w:i/>
          <w:iCs/>
          <w:highlight w:val="yellow"/>
        </w:rPr>
        <w:t>Název disertační práce</w:t>
      </w:r>
      <w:r w:rsidRPr="00A01DE3" w:rsidR="00EE7071">
        <w:rPr>
          <w:rFonts w:cstheme="minorHAnsi"/>
        </w:rPr>
        <w:t>“.</w:t>
      </w:r>
    </w:p>
    <w:p w:rsidRPr="00A01DE3" w:rsidR="00EE7071" w:rsidRDefault="00EE7071" w14:paraId="649B0709" w14:textId="16B27663">
      <w:pPr>
        <w:rPr>
          <w:rFonts w:cstheme="minorHAnsi"/>
        </w:rPr>
      </w:pPr>
      <w:r w:rsidRPr="00A01DE3">
        <w:rPr>
          <w:rFonts w:cstheme="minorHAnsi"/>
        </w:rPr>
        <w:t xml:space="preserve">Školitelem je </w:t>
      </w:r>
      <w:r w:rsidRPr="006A27CF" w:rsidR="002D1E83">
        <w:rPr>
          <w:rFonts w:cstheme="minorHAnsi"/>
          <w:i/>
          <w:iCs/>
          <w:highlight w:val="yellow"/>
        </w:rPr>
        <w:t>Jméno, Příjmení (vč. titulů)</w:t>
      </w:r>
      <w:r w:rsidRPr="00615DB3" w:rsidR="00615DB3">
        <w:rPr>
          <w:rFonts w:cstheme="minorHAnsi"/>
          <w:bCs/>
          <w:i/>
          <w:iCs/>
          <w:highlight w:val="yellow"/>
        </w:rPr>
        <w:t>.</w:t>
      </w:r>
    </w:p>
    <w:p w:rsidRPr="00A01DE3" w:rsidR="00EE7071" w:rsidRDefault="00EE7071" w14:paraId="3658A237" w14:textId="31896710">
      <w:pPr>
        <w:rPr>
          <w:rFonts w:cstheme="minorHAnsi"/>
          <w:b/>
        </w:rPr>
      </w:pPr>
      <w:r w:rsidRPr="00A01DE3">
        <w:rPr>
          <w:rFonts w:cstheme="minorHAnsi"/>
          <w:b/>
        </w:rPr>
        <w:t>Komise:</w:t>
      </w:r>
      <w:r w:rsidRPr="00A01DE3" w:rsidR="00025A84">
        <w:rPr>
          <w:rStyle w:val="Znakapoznpodarou"/>
          <w:rFonts w:cstheme="minorHAnsi"/>
          <w:b/>
        </w:rPr>
        <w:footnoteReference w:id="1"/>
      </w:r>
    </w:p>
    <w:p w:rsidRPr="00A01DE3" w:rsidR="00EE7071" w:rsidP="0053712A" w:rsidRDefault="00EE7071" w14:paraId="0153E469" w14:textId="2FE0AE64">
      <w:pPr>
        <w:ind w:left="2127" w:hanging="2127"/>
        <w:rPr>
          <w:rFonts w:cstheme="minorHAnsi"/>
        </w:rPr>
      </w:pPr>
      <w:r w:rsidRPr="00A01DE3">
        <w:rPr>
          <w:rFonts w:cstheme="minorHAnsi"/>
        </w:rPr>
        <w:t>Předseda:</w:t>
      </w:r>
      <w:r w:rsidRPr="00A01DE3">
        <w:rPr>
          <w:rFonts w:cstheme="minorHAnsi"/>
        </w:rPr>
        <w:tab/>
      </w:r>
      <w:bookmarkStart w:name="_Hlk129242993" w:id="0"/>
      <w:r w:rsidRPr="001101DD" w:rsidR="001F53C8">
        <w:rPr>
          <w:rFonts w:cstheme="minorHAnsi"/>
          <w:highlight w:val="yellow"/>
        </w:rPr>
        <w:t>Jméno, Příjmení (vč. titulů),</w:t>
      </w:r>
      <w:r w:rsidRPr="001101DD" w:rsidR="008342B3">
        <w:rPr>
          <w:rFonts w:cstheme="minorHAnsi"/>
          <w:highlight w:val="yellow"/>
        </w:rPr>
        <w:t xml:space="preserve"> </w:t>
      </w:r>
      <w:r w:rsidRPr="001101DD" w:rsidR="001B747B">
        <w:rPr>
          <w:rFonts w:cstheme="minorHAnsi"/>
          <w:highlight w:val="yellow"/>
        </w:rPr>
        <w:t>katedra</w:t>
      </w:r>
      <w:r w:rsidRPr="001101DD" w:rsidR="008342B3">
        <w:rPr>
          <w:rFonts w:cstheme="minorHAnsi"/>
          <w:highlight w:val="yellow"/>
        </w:rPr>
        <w:t xml:space="preserve">, </w:t>
      </w:r>
      <w:r w:rsidRPr="001101DD" w:rsidR="001B747B">
        <w:rPr>
          <w:rFonts w:cstheme="minorHAnsi"/>
          <w:highlight w:val="yellow"/>
        </w:rPr>
        <w:t>F</w:t>
      </w:r>
      <w:r w:rsidRPr="001101DD" w:rsidR="001F53C8">
        <w:rPr>
          <w:rFonts w:cstheme="minorHAnsi"/>
          <w:highlight w:val="yellow"/>
        </w:rPr>
        <w:t>akulta</w:t>
      </w:r>
      <w:r w:rsidRPr="001101DD" w:rsidR="008342B3">
        <w:rPr>
          <w:rFonts w:cstheme="minorHAnsi"/>
          <w:highlight w:val="yellow"/>
        </w:rPr>
        <w:t xml:space="preserve">, </w:t>
      </w:r>
      <w:bookmarkEnd w:id="0"/>
      <w:r w:rsidRPr="001101DD" w:rsidR="00A50C1C">
        <w:rPr>
          <w:rFonts w:cstheme="minorHAnsi"/>
          <w:highlight w:val="yellow"/>
        </w:rPr>
        <w:t>VŠE</w:t>
      </w:r>
    </w:p>
    <w:p w:rsidRPr="00A01DE3" w:rsidR="000F4B17" w:rsidP="0053712A" w:rsidRDefault="00EE7071" w14:paraId="0A6E4E1D" w14:textId="2DBB3018">
      <w:pPr>
        <w:ind w:left="2127" w:hanging="2127"/>
        <w:rPr>
          <w:rFonts w:cstheme="minorHAnsi"/>
        </w:rPr>
      </w:pPr>
      <w:r w:rsidRPr="00A01DE3">
        <w:rPr>
          <w:rFonts w:cstheme="minorHAnsi"/>
        </w:rPr>
        <w:t>Místopřed</w:t>
      </w:r>
      <w:r w:rsidRPr="00A01DE3" w:rsidR="00067E1A">
        <w:rPr>
          <w:rFonts w:cstheme="minorHAnsi"/>
        </w:rPr>
        <w:t>seda</w:t>
      </w:r>
      <w:r w:rsidRPr="00A01DE3">
        <w:rPr>
          <w:rFonts w:cstheme="minorHAnsi"/>
        </w:rPr>
        <w:t>:</w:t>
      </w:r>
      <w:r w:rsidRPr="00A01DE3" w:rsidR="00067E1A">
        <w:rPr>
          <w:rFonts w:cstheme="minorHAnsi"/>
        </w:rPr>
        <w:tab/>
      </w:r>
      <w:r w:rsidRPr="001101DD" w:rsidR="00E930A6">
        <w:rPr>
          <w:rFonts w:cstheme="minorHAnsi"/>
          <w:highlight w:val="yellow"/>
        </w:rPr>
        <w:t xml:space="preserve">Jméno, Příjmení (vč. titulů), katedra, Fakulta, </w:t>
      </w:r>
      <w:r w:rsidRPr="001101DD" w:rsidR="00A50C1C">
        <w:rPr>
          <w:rFonts w:cstheme="minorHAnsi"/>
          <w:highlight w:val="yellow"/>
        </w:rPr>
        <w:t>VŠE</w:t>
      </w:r>
    </w:p>
    <w:p w:rsidRPr="00A01DE3" w:rsidR="00EE7071" w:rsidP="0053712A" w:rsidRDefault="00EE7071" w14:paraId="44B76A54" w14:textId="3410AF61">
      <w:pPr>
        <w:ind w:left="2127" w:hanging="2127"/>
        <w:rPr>
          <w:rFonts w:cstheme="minorHAnsi"/>
        </w:rPr>
      </w:pPr>
      <w:r w:rsidRPr="00A01DE3">
        <w:rPr>
          <w:rFonts w:cstheme="minorHAnsi"/>
        </w:rPr>
        <w:t>Další členové (interní):</w:t>
      </w:r>
      <w:r w:rsidRPr="00A01DE3">
        <w:rPr>
          <w:rFonts w:cstheme="minorHAnsi"/>
        </w:rPr>
        <w:tab/>
      </w:r>
      <w:r w:rsidRPr="001101DD" w:rsidR="00E930A6">
        <w:rPr>
          <w:rFonts w:cstheme="minorHAnsi"/>
          <w:highlight w:val="yellow"/>
        </w:rPr>
        <w:t xml:space="preserve">Jméno, Příjmení (vč. titulů), katedra, Fakulta, </w:t>
      </w:r>
      <w:r w:rsidRPr="001101DD" w:rsidR="00A50C1C">
        <w:rPr>
          <w:rFonts w:cstheme="minorHAnsi"/>
          <w:highlight w:val="yellow"/>
        </w:rPr>
        <w:t>VŠE</w:t>
      </w:r>
    </w:p>
    <w:p w:rsidRPr="00A01DE3" w:rsidR="00BB2D89" w:rsidP="0053712A" w:rsidRDefault="00DC5D18" w14:paraId="6C1E3251" w14:textId="42D209C4">
      <w:pPr>
        <w:ind w:left="2127" w:hanging="2127"/>
        <w:rPr>
          <w:rFonts w:cstheme="minorHAnsi"/>
        </w:rPr>
      </w:pPr>
      <w:r w:rsidRPr="00A01DE3">
        <w:rPr>
          <w:rFonts w:cstheme="minorHAnsi"/>
        </w:rPr>
        <w:t>D</w:t>
      </w:r>
      <w:r w:rsidRPr="00A01DE3" w:rsidR="00EE7071">
        <w:rPr>
          <w:rFonts w:cstheme="minorHAnsi"/>
        </w:rPr>
        <w:t>alší členové (externí):</w:t>
      </w:r>
      <w:r w:rsidRPr="00A01DE3" w:rsidR="00EE7071">
        <w:rPr>
          <w:rFonts w:cstheme="minorHAnsi"/>
        </w:rPr>
        <w:tab/>
      </w:r>
      <w:bookmarkStart w:name="_Hlk129243069" w:id="1"/>
      <w:r w:rsidRPr="001101DD" w:rsidR="00E930A6">
        <w:rPr>
          <w:rFonts w:cstheme="minorHAnsi"/>
          <w:highlight w:val="yellow"/>
        </w:rPr>
        <w:t>Jméno, Příjmení (vč. titulů), katedra, Fakulta, Univerzita</w:t>
      </w:r>
      <w:r w:rsidRPr="001101DD" w:rsidR="00F27CC7">
        <w:rPr>
          <w:rFonts w:cstheme="minorHAnsi"/>
          <w:highlight w:val="yellow"/>
        </w:rPr>
        <w:t xml:space="preserve"> </w:t>
      </w:r>
      <w:r w:rsidRPr="001101DD" w:rsidR="00744C37">
        <w:rPr>
          <w:rFonts w:cstheme="minorHAnsi"/>
          <w:highlight w:val="yellow"/>
        </w:rPr>
        <w:t>(email)</w:t>
      </w:r>
      <w:bookmarkEnd w:id="1"/>
    </w:p>
    <w:p w:rsidR="00F27CC7" w:rsidP="0053712A" w:rsidRDefault="00BB2D89" w14:paraId="10BA7667" w14:textId="1AD289DA">
      <w:pPr>
        <w:ind w:left="2127" w:hanging="2127"/>
        <w:rPr>
          <w:rFonts w:cstheme="minorHAnsi"/>
        </w:rPr>
      </w:pPr>
      <w:r w:rsidRPr="00A01DE3">
        <w:rPr>
          <w:rFonts w:cstheme="minorHAnsi"/>
        </w:rPr>
        <w:tab/>
      </w:r>
      <w:r w:rsidRPr="001101DD" w:rsidR="00A50C1C">
        <w:rPr>
          <w:rFonts w:cstheme="minorHAnsi"/>
          <w:highlight w:val="yellow"/>
        </w:rPr>
        <w:t>Jméno, Příjmení (vč. titulů), katedra, Fakulta, Univerzita (email)</w:t>
      </w:r>
    </w:p>
    <w:p w:rsidRPr="00A01DE3" w:rsidR="00EE7071" w:rsidP="00EF12C7" w:rsidRDefault="00A50C1C" w14:paraId="5D7D362D" w14:textId="6D213F6A">
      <w:pPr>
        <w:ind w:left="2127" w:hanging="3"/>
        <w:rPr>
          <w:rFonts w:cstheme="minorHAnsi"/>
        </w:rPr>
      </w:pPr>
      <w:r w:rsidRPr="001101DD">
        <w:rPr>
          <w:rFonts w:cstheme="minorHAnsi"/>
          <w:highlight w:val="yellow"/>
        </w:rPr>
        <w:t>Jméno, Příjmení (vč. titulů), katedra, Fakulta, Univerzita (email)</w:t>
      </w:r>
    </w:p>
    <w:p w:rsidRPr="00A01DE3" w:rsidR="00EF2D2C" w:rsidP="0053712A" w:rsidRDefault="00EE7071" w14:paraId="6D577227" w14:textId="61DB2A76">
      <w:pPr>
        <w:ind w:left="2127" w:hanging="2127"/>
        <w:rPr>
          <w:rFonts w:cstheme="minorHAnsi"/>
        </w:rPr>
      </w:pPr>
      <w:r w:rsidRPr="00A01DE3">
        <w:rPr>
          <w:rFonts w:cstheme="minorHAnsi"/>
        </w:rPr>
        <w:tab/>
      </w:r>
      <w:r w:rsidRPr="001101DD" w:rsidR="00A50C1C">
        <w:rPr>
          <w:rFonts w:cstheme="minorHAnsi"/>
          <w:highlight w:val="yellow"/>
        </w:rPr>
        <w:t>Jméno, Příjmení (vč. titulů), katedra, Fakulta, Univerzita (email)</w:t>
      </w:r>
    </w:p>
    <w:p w:rsidRPr="00A01DE3" w:rsidR="00BC33DE" w:rsidRDefault="00EE7071" w14:paraId="1C09CFF3" w14:textId="4F3975F9">
      <w:pPr>
        <w:rPr>
          <w:rFonts w:cstheme="minorHAnsi"/>
        </w:rPr>
      </w:pPr>
      <w:r w:rsidRPr="00A01DE3">
        <w:rPr>
          <w:rFonts w:cstheme="minorHAnsi"/>
        </w:rPr>
        <w:t xml:space="preserve">Navrhuji datum konání obhajoby </w:t>
      </w:r>
      <w:r w:rsidR="00A50C1C">
        <w:rPr>
          <w:rFonts w:cstheme="minorHAnsi"/>
        </w:rPr>
        <w:t xml:space="preserve">dne </w:t>
      </w:r>
      <w:r w:rsidRPr="002D7140" w:rsidR="002D7140">
        <w:rPr>
          <w:rFonts w:cstheme="minorHAnsi"/>
          <w:highlight w:val="yellow"/>
        </w:rPr>
        <w:t>……</w:t>
      </w:r>
      <w:r w:rsidRPr="00A01DE3">
        <w:rPr>
          <w:rFonts w:cstheme="minorHAnsi"/>
        </w:rPr>
        <w:t xml:space="preserve"> od</w:t>
      </w:r>
      <w:proofErr w:type="gramStart"/>
      <w:r w:rsidRPr="00A01DE3">
        <w:rPr>
          <w:rFonts w:cstheme="minorHAnsi"/>
        </w:rPr>
        <w:t xml:space="preserve"> </w:t>
      </w:r>
      <w:r w:rsidRPr="002D7140" w:rsidR="002D7140">
        <w:rPr>
          <w:rFonts w:cstheme="minorHAnsi"/>
          <w:highlight w:val="yellow"/>
        </w:rPr>
        <w:t>….</w:t>
      </w:r>
      <w:proofErr w:type="gramEnd"/>
      <w:r w:rsidRPr="002D7140" w:rsidR="002D7140">
        <w:rPr>
          <w:rFonts w:cstheme="minorHAnsi"/>
          <w:highlight w:val="yellow"/>
        </w:rPr>
        <w:t>.</w:t>
      </w:r>
      <w:r w:rsidRPr="00A01DE3" w:rsidR="00DC5D18">
        <w:rPr>
          <w:rFonts w:cstheme="minorHAnsi"/>
        </w:rPr>
        <w:t xml:space="preserve"> na místnos</w:t>
      </w:r>
      <w:r w:rsidRPr="00D95F98" w:rsidR="00DC5D18">
        <w:rPr>
          <w:rFonts w:cstheme="minorHAnsi"/>
        </w:rPr>
        <w:t>ti</w:t>
      </w:r>
      <w:proofErr w:type="gramStart"/>
      <w:r w:rsidRPr="00D95F98" w:rsidR="00DC5D18">
        <w:rPr>
          <w:rFonts w:cstheme="minorHAnsi"/>
        </w:rPr>
        <w:t xml:space="preserve"> </w:t>
      </w:r>
      <w:r w:rsidRPr="00F025F2" w:rsidR="00F025F2">
        <w:rPr>
          <w:rFonts w:cstheme="minorHAnsi"/>
          <w:highlight w:val="yellow"/>
        </w:rPr>
        <w:t>….</w:t>
      </w:r>
      <w:proofErr w:type="gramEnd"/>
      <w:r w:rsidRPr="00D95F98" w:rsidR="00DC5D18">
        <w:rPr>
          <w:rFonts w:cstheme="minorHAnsi"/>
        </w:rPr>
        <w:t>.</w:t>
      </w:r>
    </w:p>
    <w:p w:rsidR="00DB6FA0" w:rsidRDefault="00DB6FA0" w14:paraId="711217B3" w14:textId="2F29852A">
      <w:pPr>
        <w:rPr>
          <w:rFonts w:cstheme="minorHAnsi"/>
        </w:rPr>
      </w:pPr>
      <w:r w:rsidRPr="00A01DE3">
        <w:rPr>
          <w:rFonts w:cstheme="minorHAnsi"/>
        </w:rPr>
        <w:t xml:space="preserve">V Praze dne </w:t>
      </w:r>
      <w:r w:rsidRPr="002D7140" w:rsidR="00F025F2">
        <w:rPr>
          <w:rFonts w:cstheme="minorHAnsi"/>
          <w:highlight w:val="yellow"/>
        </w:rPr>
        <w:t>…….</w:t>
      </w:r>
    </w:p>
    <w:p w:rsidR="00F025F2" w:rsidRDefault="00F025F2" w14:paraId="31E3138A" w14:textId="7E242C26">
      <w:pPr>
        <w:rPr>
          <w:rFonts w:cstheme="minorHAnsi"/>
        </w:rPr>
      </w:pPr>
    </w:p>
    <w:p w:rsidRPr="00A01DE3" w:rsidR="00101973" w:rsidRDefault="00101973" w14:paraId="4CBEB965" w14:textId="77777777">
      <w:pPr>
        <w:rPr>
          <w:rFonts w:cstheme="minorHAnsi"/>
        </w:rPr>
      </w:pPr>
    </w:p>
    <w:tbl>
      <w:tblPr>
        <w:tblW w:w="4536" w:type="pct"/>
        <w:tblInd w:w="42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3691"/>
        <w:gridCol w:w="992"/>
        <w:gridCol w:w="3547"/>
      </w:tblGrid>
      <w:tr w:rsidRPr="00A01DE3" w:rsidR="005115F3" w:rsidTr="00992EF8" w14:paraId="4E705F91" w14:textId="77777777">
        <w:trPr>
          <w:trHeight w:val="727"/>
        </w:trPr>
        <w:tc>
          <w:tcPr>
            <w:tcW w:w="2242" w:type="pct"/>
            <w:tcBorders>
              <w:left w:val="nil"/>
              <w:bottom w:val="nil"/>
              <w:right w:val="nil"/>
            </w:tcBorders>
            <w:shd w:val="clear" w:color="auto" w:fill="auto"/>
          </w:tcPr>
          <w:p w:rsidRPr="00A86C57" w:rsidR="005115F3" w:rsidP="00101973" w:rsidRDefault="00E77BA3" w14:paraId="27F2E83D" w14:textId="691263B4">
            <w:pPr>
              <w:spacing w:after="0" w:line="240" w:lineRule="auto"/>
              <w:jc w:val="center"/>
              <w:rPr>
                <w:rFonts w:cstheme="minorHAnsi"/>
                <w:bCs/>
                <w:iCs/>
                <w:sz w:val="18"/>
                <w:szCs w:val="18"/>
                <w:highlight w:val="cyan"/>
              </w:rPr>
            </w:pPr>
            <w:r w:rsidRPr="00A86C57">
              <w:rPr>
                <w:rFonts w:cstheme="minorHAnsi"/>
                <w:bCs/>
                <w:iCs/>
                <w:sz w:val="18"/>
                <w:szCs w:val="18"/>
                <w:highlight w:val="cyan"/>
              </w:rPr>
              <w:t>proděkan pro výzkum a doktorské studium</w:t>
            </w:r>
            <w:r w:rsidRPr="00A86C57" w:rsidR="005115F3">
              <w:rPr>
                <w:rFonts w:cstheme="minorHAnsi"/>
                <w:bCs/>
                <w:iCs/>
                <w:sz w:val="18"/>
                <w:szCs w:val="18"/>
                <w:highlight w:val="cyan"/>
              </w:rPr>
              <w:t xml:space="preserve"> </w:t>
            </w:r>
          </w:p>
          <w:p w:rsidRPr="00A86C57" w:rsidR="005115F3" w:rsidP="00101973" w:rsidRDefault="005115F3" w14:paraId="1C9FF7BF" w14:textId="77777777">
            <w:pPr>
              <w:tabs>
                <w:tab w:val="center" w:pos="2268"/>
                <w:tab w:val="center" w:pos="6946"/>
              </w:tabs>
              <w:spacing w:after="0" w:line="240" w:lineRule="auto"/>
              <w:jc w:val="center"/>
              <w:rPr>
                <w:rFonts w:cstheme="minorHAnsi"/>
                <w:bCs/>
                <w:iCs/>
                <w:sz w:val="18"/>
                <w:szCs w:val="18"/>
                <w:highlight w:val="cyan"/>
              </w:rPr>
            </w:pPr>
            <w:r w:rsidRPr="00A86C57">
              <w:rPr>
                <w:rFonts w:cstheme="minorHAnsi"/>
                <w:bCs/>
                <w:sz w:val="18"/>
                <w:szCs w:val="18"/>
                <w:highlight w:val="cyan"/>
              </w:rPr>
              <w:t>Fakulta financí a účetnictví</w:t>
            </w:r>
            <w:r w:rsidRPr="00A86C57">
              <w:rPr>
                <w:rFonts w:cstheme="minorHAnsi"/>
                <w:bCs/>
                <w:iCs/>
                <w:sz w:val="18"/>
                <w:szCs w:val="18"/>
                <w:highlight w:val="cyan"/>
              </w:rPr>
              <w:t xml:space="preserve"> </w:t>
            </w:r>
          </w:p>
          <w:p w:rsidRPr="00A01DE3" w:rsidR="005115F3" w:rsidP="00101973" w:rsidRDefault="005115F3" w14:paraId="2C419CCD" w14:textId="3966177D">
            <w:pPr>
              <w:tabs>
                <w:tab w:val="center" w:pos="2268"/>
                <w:tab w:val="center" w:pos="6946"/>
              </w:tabs>
              <w:spacing w:after="0" w:line="240" w:lineRule="auto"/>
              <w:jc w:val="center"/>
              <w:rPr>
                <w:rFonts w:cstheme="minorHAnsi"/>
                <w:bCs/>
                <w:sz w:val="18"/>
                <w:szCs w:val="18"/>
              </w:rPr>
            </w:pPr>
            <w:r w:rsidRPr="00A86C57">
              <w:rPr>
                <w:rFonts w:cstheme="minorHAnsi"/>
                <w:bCs/>
                <w:iCs/>
                <w:sz w:val="18"/>
                <w:szCs w:val="18"/>
                <w:highlight w:val="cyan"/>
              </w:rPr>
              <w:t>Vysoká škola ekonomická v Praze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Pr="00A01DE3" w:rsidR="005115F3" w:rsidP="00101973" w:rsidRDefault="005115F3" w14:paraId="6D0EC58C" w14:textId="6E3FEE8A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2155" w:type="pct"/>
            <w:tcBorders>
              <w:left w:val="nil"/>
              <w:bottom w:val="nil"/>
              <w:right w:val="nil"/>
            </w:tcBorders>
            <w:shd w:val="clear" w:color="auto" w:fill="auto"/>
          </w:tcPr>
          <w:p w:rsidRPr="00A01DE3" w:rsidR="005115F3" w:rsidP="00101973" w:rsidRDefault="005115F3" w14:paraId="03B61EF2" w14:textId="091C552F">
            <w:pPr>
              <w:spacing w:after="0" w:line="240" w:lineRule="auto"/>
              <w:jc w:val="center"/>
              <w:rPr>
                <w:rFonts w:cstheme="minorHAnsi"/>
                <w:bCs/>
                <w:iCs/>
                <w:sz w:val="18"/>
                <w:szCs w:val="18"/>
              </w:rPr>
            </w:pPr>
            <w:r w:rsidRPr="00A01DE3">
              <w:rPr>
                <w:rFonts w:cstheme="minorHAnsi"/>
                <w:bCs/>
                <w:iCs/>
                <w:sz w:val="18"/>
                <w:szCs w:val="18"/>
              </w:rPr>
              <w:t xml:space="preserve">garant doktorského studijního programu </w:t>
            </w:r>
          </w:p>
          <w:p w:rsidRPr="00A01DE3" w:rsidR="005115F3" w:rsidP="00101973" w:rsidRDefault="005115F3" w14:paraId="7CCDCEED" w14:textId="77777777">
            <w:pPr>
              <w:tabs>
                <w:tab w:val="center" w:pos="2268"/>
                <w:tab w:val="center" w:pos="6946"/>
              </w:tabs>
              <w:spacing w:after="0" w:line="240" w:lineRule="auto"/>
              <w:jc w:val="center"/>
              <w:rPr>
                <w:rFonts w:cstheme="minorHAnsi"/>
                <w:bCs/>
                <w:sz w:val="18"/>
                <w:szCs w:val="18"/>
              </w:rPr>
            </w:pPr>
            <w:r w:rsidRPr="00A01DE3">
              <w:rPr>
                <w:rFonts w:cstheme="minorHAnsi"/>
                <w:bCs/>
                <w:sz w:val="18"/>
                <w:szCs w:val="18"/>
              </w:rPr>
              <w:t>Fakulta financí a účetnictví</w:t>
            </w:r>
          </w:p>
          <w:p w:rsidRPr="00A01DE3" w:rsidR="005115F3" w:rsidP="00101973" w:rsidRDefault="005115F3" w14:paraId="7E884FF5" w14:textId="1344F42E">
            <w:pPr>
              <w:spacing w:after="0" w:line="240" w:lineRule="auto"/>
              <w:jc w:val="center"/>
              <w:rPr>
                <w:rFonts w:cstheme="minorHAnsi"/>
                <w:bCs/>
              </w:rPr>
            </w:pPr>
            <w:r w:rsidRPr="00A01DE3">
              <w:rPr>
                <w:rFonts w:cstheme="minorHAnsi"/>
                <w:bCs/>
                <w:iCs/>
                <w:sz w:val="18"/>
                <w:szCs w:val="18"/>
              </w:rPr>
              <w:t>Vysoká škola ekonomická v Praze</w:t>
            </w:r>
          </w:p>
        </w:tc>
      </w:tr>
    </w:tbl>
    <w:p w:rsidR="00AA4CE3" w:rsidP="00A863E7" w:rsidRDefault="00AA4CE3" w14:paraId="7A6EC03E" w14:textId="77777777">
      <w:pPr>
        <w:spacing w:after="0" w:line="240" w:lineRule="auto"/>
        <w:rPr>
          <w:rFonts w:cstheme="minorHAnsi"/>
          <w:b/>
          <w:bCs/>
          <w:sz w:val="28"/>
          <w:szCs w:val="28"/>
        </w:rPr>
      </w:pPr>
    </w:p>
    <w:p w:rsidR="00AA4CE3" w:rsidP="0D2138B8" w:rsidRDefault="00AA4CE3" w14:paraId="6299B9DB" w14:textId="77777777" w14:noSpellErr="1">
      <w:pPr>
        <w:spacing w:after="0" w:line="240" w:lineRule="auto"/>
        <w:rPr>
          <w:rFonts w:cs="Calibri" w:cstheme="minorAscii"/>
          <w:b w:val="1"/>
          <w:bCs w:val="1"/>
          <w:sz w:val="28"/>
          <w:szCs w:val="28"/>
        </w:rPr>
      </w:pPr>
    </w:p>
    <w:p w:rsidR="0D2138B8" w:rsidP="0D2138B8" w:rsidRDefault="0D2138B8" w14:paraId="7F9C5821" w14:textId="4EAF14C8">
      <w:pPr>
        <w:pStyle w:val="Normln"/>
        <w:spacing w:after="0" w:line="240" w:lineRule="auto"/>
        <w:rPr>
          <w:rFonts w:cs="Calibri" w:cstheme="minorAscii"/>
          <w:b w:val="1"/>
          <w:bCs w:val="1"/>
          <w:sz w:val="28"/>
          <w:szCs w:val="28"/>
        </w:rPr>
      </w:pPr>
    </w:p>
    <w:p w:rsidR="0D2138B8" w:rsidP="0D2138B8" w:rsidRDefault="0D2138B8" w14:paraId="5ED24711" w14:textId="7B4CA506">
      <w:pPr>
        <w:pStyle w:val="Normln"/>
        <w:spacing w:after="0" w:line="240" w:lineRule="auto"/>
        <w:rPr>
          <w:rFonts w:cs="Calibri" w:cstheme="minorAscii"/>
          <w:b w:val="1"/>
          <w:bCs w:val="1"/>
          <w:sz w:val="28"/>
          <w:szCs w:val="28"/>
        </w:rPr>
      </w:pPr>
    </w:p>
    <w:p w:rsidR="0D2138B8" w:rsidP="0D2138B8" w:rsidRDefault="0D2138B8" w14:paraId="181760CC" w14:textId="3E3BADE2">
      <w:pPr>
        <w:pStyle w:val="Normln"/>
        <w:spacing w:after="0" w:line="240" w:lineRule="auto"/>
        <w:rPr>
          <w:rFonts w:cs="Calibri" w:cstheme="minorAscii"/>
          <w:b w:val="1"/>
          <w:bCs w:val="1"/>
          <w:sz w:val="28"/>
          <w:szCs w:val="28"/>
        </w:rPr>
      </w:pPr>
    </w:p>
    <w:p w:rsidR="0D2138B8" w:rsidP="0D2138B8" w:rsidRDefault="0D2138B8" w14:paraId="0EDFABE6" w14:textId="037B83D6">
      <w:pPr>
        <w:pStyle w:val="Normln"/>
        <w:spacing w:after="0" w:line="240" w:lineRule="auto"/>
        <w:rPr>
          <w:rFonts w:cs="Calibri" w:cstheme="minorAscii"/>
          <w:b w:val="1"/>
          <w:bCs w:val="1"/>
          <w:sz w:val="28"/>
          <w:szCs w:val="28"/>
        </w:rPr>
      </w:pPr>
    </w:p>
    <w:p w:rsidR="0D2138B8" w:rsidP="0D2138B8" w:rsidRDefault="0D2138B8" w14:paraId="4D0696B2" w14:textId="47582FCD">
      <w:pPr>
        <w:pStyle w:val="Normln"/>
        <w:spacing w:after="0" w:line="240" w:lineRule="auto"/>
        <w:rPr>
          <w:rFonts w:cs="Calibri" w:cstheme="minorAscii"/>
          <w:b w:val="1"/>
          <w:bCs w:val="1"/>
          <w:sz w:val="28"/>
          <w:szCs w:val="28"/>
        </w:rPr>
      </w:pPr>
    </w:p>
    <w:p w:rsidR="0D2138B8" w:rsidP="0D2138B8" w:rsidRDefault="0D2138B8" w14:paraId="63F7CDD0" w14:textId="1B251403">
      <w:pPr>
        <w:pStyle w:val="Normln"/>
        <w:spacing w:after="0" w:line="240" w:lineRule="auto"/>
        <w:rPr>
          <w:rFonts w:cs="Calibri" w:cstheme="minorAscii"/>
          <w:b w:val="1"/>
          <w:bCs w:val="1"/>
          <w:sz w:val="28"/>
          <w:szCs w:val="28"/>
        </w:rPr>
      </w:pPr>
    </w:p>
    <w:p w:rsidR="0D2138B8" w:rsidP="0D2138B8" w:rsidRDefault="0D2138B8" w14:paraId="29E655E0" w14:textId="3818DE5D">
      <w:pPr>
        <w:pStyle w:val="Normln"/>
        <w:spacing w:after="0" w:line="240" w:lineRule="auto"/>
        <w:rPr>
          <w:rFonts w:cs="Calibri" w:cstheme="minorAscii"/>
          <w:b w:val="1"/>
          <w:bCs w:val="1"/>
          <w:sz w:val="28"/>
          <w:szCs w:val="28"/>
        </w:rPr>
      </w:pPr>
    </w:p>
    <w:p w:rsidRPr="00992EF8" w:rsidR="00A863E7" w:rsidP="1A55F48A" w:rsidRDefault="00A863E7" w14:paraId="0456964D" w14:textId="084B6ACF">
      <w:pPr>
        <w:pStyle w:val="Normln"/>
        <w:spacing w:after="0" w:line="240" w:lineRule="auto"/>
        <w:rPr>
          <w:rFonts w:cs="Calibri" w:cstheme="minorAscii"/>
          <w:b w:val="1"/>
          <w:bCs w:val="1"/>
        </w:rPr>
      </w:pPr>
      <w:r w:rsidRPr="1A55F48A" w:rsidR="00A863E7">
        <w:rPr>
          <w:rFonts w:cs="Calibri" w:cstheme="minorAscii"/>
          <w:b w:val="1"/>
          <w:bCs w:val="1"/>
        </w:rPr>
        <w:t>Vysoká škola ekonomická v Praze</w:t>
      </w:r>
    </w:p>
    <w:p w:rsidRPr="00992EF8" w:rsidR="00A863E7" w:rsidP="00A863E7" w:rsidRDefault="00A863E7" w14:paraId="018FE7B9" w14:textId="77777777">
      <w:pPr>
        <w:spacing w:after="0" w:line="240" w:lineRule="auto"/>
        <w:rPr>
          <w:rFonts w:cstheme="minorHAnsi"/>
          <w:b/>
          <w:bCs/>
        </w:rPr>
      </w:pPr>
      <w:r w:rsidRPr="00992EF8">
        <w:rPr>
          <w:rFonts w:cstheme="minorHAnsi"/>
          <w:b/>
          <w:bCs/>
        </w:rPr>
        <w:t>Fakulta financí a účetnictví</w:t>
      </w:r>
    </w:p>
    <w:p w:rsidRPr="00A01DE3" w:rsidR="00A863E7" w:rsidP="00A863E7" w:rsidRDefault="00650D15" w14:paraId="08B967A5" w14:textId="2C6083DC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prof</w:t>
      </w:r>
      <w:r w:rsidRPr="00A01DE3" w:rsidR="004808F9">
        <w:rPr>
          <w:rFonts w:cstheme="minorHAnsi"/>
          <w:b/>
          <w:bCs/>
        </w:rPr>
        <w:t>.</w:t>
      </w:r>
      <w:r w:rsidRPr="00A01DE3" w:rsidR="00A863E7">
        <w:rPr>
          <w:rFonts w:cstheme="minorHAnsi"/>
          <w:b/>
          <w:bCs/>
        </w:rPr>
        <w:t xml:space="preserve"> Ing. </w:t>
      </w:r>
      <w:r>
        <w:rPr>
          <w:rFonts w:cstheme="minorHAnsi"/>
          <w:b/>
          <w:bCs/>
        </w:rPr>
        <w:t>Petr Musílek</w:t>
      </w:r>
      <w:r w:rsidRPr="00A01DE3" w:rsidR="00A863E7">
        <w:rPr>
          <w:rFonts w:cstheme="minorHAnsi"/>
          <w:b/>
          <w:bCs/>
        </w:rPr>
        <w:t>, Ph.D.</w:t>
      </w:r>
    </w:p>
    <w:p w:rsidRPr="00A01DE3" w:rsidR="00A863E7" w:rsidP="00A863E7" w:rsidRDefault="00A863E7" w14:paraId="4BC9EAB3" w14:textId="77777777">
      <w:pPr>
        <w:spacing w:after="0" w:line="240" w:lineRule="auto"/>
        <w:rPr>
          <w:rFonts w:cstheme="minorHAnsi"/>
          <w:i/>
          <w:iCs/>
        </w:rPr>
      </w:pPr>
      <w:r w:rsidRPr="00A01DE3">
        <w:rPr>
          <w:rFonts w:cstheme="minorHAnsi"/>
          <w:i/>
          <w:iCs/>
        </w:rPr>
        <w:t>děkan FFÚ</w:t>
      </w:r>
    </w:p>
    <w:p w:rsidRPr="00A01DE3" w:rsidR="008342B3" w:rsidP="1A55F48A" w:rsidRDefault="008342B3" w14:paraId="49EF8F21" w14:noSpellErr="1" w14:textId="71A4BBE6">
      <w:pPr>
        <w:pStyle w:val="Normln"/>
        <w:rPr>
          <w:rFonts w:cs="Calibri" w:cstheme="minorAscii"/>
        </w:rPr>
      </w:pPr>
    </w:p>
    <w:p w:rsidRPr="00A01DE3" w:rsidR="00A863E7" w:rsidP="00A863E7" w:rsidRDefault="00A863E7" w14:paraId="77AF67DC" w14:textId="004D1B07">
      <w:pPr>
        <w:jc w:val="center"/>
        <w:rPr>
          <w:rFonts w:cstheme="minorHAnsi"/>
          <w:b/>
          <w:sz w:val="28"/>
          <w:szCs w:val="28"/>
        </w:rPr>
      </w:pPr>
      <w:r w:rsidRPr="00A01DE3">
        <w:rPr>
          <w:rFonts w:cstheme="minorHAnsi"/>
          <w:b/>
          <w:sz w:val="28"/>
          <w:szCs w:val="28"/>
        </w:rPr>
        <w:t xml:space="preserve">Návrh oponentů </w:t>
      </w:r>
      <w:r w:rsidRPr="00A01DE3" w:rsidR="001B747B">
        <w:rPr>
          <w:rFonts w:cstheme="minorHAnsi"/>
          <w:b/>
          <w:sz w:val="28"/>
          <w:szCs w:val="28"/>
        </w:rPr>
        <w:t>disertační</w:t>
      </w:r>
      <w:r w:rsidRPr="00A01DE3">
        <w:rPr>
          <w:rFonts w:cstheme="minorHAnsi"/>
          <w:b/>
          <w:sz w:val="28"/>
          <w:szCs w:val="28"/>
        </w:rPr>
        <w:t xml:space="preserve"> práce</w:t>
      </w:r>
    </w:p>
    <w:p w:rsidRPr="00A01DE3" w:rsidR="00A863E7" w:rsidRDefault="00A863E7" w14:paraId="50B981A5" w14:textId="77777777">
      <w:pPr>
        <w:rPr>
          <w:rFonts w:cstheme="minorHAnsi"/>
        </w:rPr>
      </w:pPr>
    </w:p>
    <w:p w:rsidRPr="00A01DE3" w:rsidR="00EE7071" w:rsidRDefault="00AF6998" w14:paraId="53A2C74F" w14:textId="518404D0">
      <w:pPr>
        <w:rPr>
          <w:rFonts w:cstheme="minorHAnsi"/>
          <w:i/>
          <w:iCs/>
        </w:rPr>
      </w:pPr>
      <w:r w:rsidRPr="00A01DE3">
        <w:rPr>
          <w:rFonts w:cstheme="minorHAnsi"/>
          <w:i/>
          <w:iCs/>
        </w:rPr>
        <w:t>Vážený pane děkane,</w:t>
      </w:r>
    </w:p>
    <w:p w:rsidRPr="00A01DE3" w:rsidR="00AF6998" w:rsidRDefault="00AF6998" w14:paraId="26C4FE50" w14:textId="77777777">
      <w:pPr>
        <w:rPr>
          <w:rFonts w:cstheme="minorHAnsi"/>
        </w:rPr>
      </w:pPr>
    </w:p>
    <w:p w:rsidRPr="00A01DE3" w:rsidR="00AF6998" w:rsidRDefault="00AF6998" w14:paraId="6E5D0A04" w14:textId="09BEFFEE">
      <w:pPr>
        <w:rPr>
          <w:rFonts w:cstheme="minorHAnsi"/>
        </w:rPr>
      </w:pPr>
      <w:r w:rsidRPr="00A01DE3">
        <w:rPr>
          <w:rFonts w:cstheme="minorHAnsi"/>
        </w:rPr>
        <w:t xml:space="preserve">Jako oponenty doktorské disertační práce </w:t>
      </w:r>
      <w:r w:rsidRPr="000E7F00" w:rsidR="00DB6FA0">
        <w:rPr>
          <w:rFonts w:cstheme="minorHAnsi"/>
        </w:rPr>
        <w:t>student</w:t>
      </w:r>
      <w:r w:rsidRPr="000E7F00" w:rsidR="000E7F00">
        <w:rPr>
          <w:rFonts w:cstheme="minorHAnsi"/>
        </w:rPr>
        <w:t>a(</w:t>
      </w:r>
      <w:proofErr w:type="spellStart"/>
      <w:r w:rsidRPr="000E7F00" w:rsidR="00DB6FA0">
        <w:rPr>
          <w:rFonts w:cstheme="minorHAnsi"/>
        </w:rPr>
        <w:t>ky</w:t>
      </w:r>
      <w:proofErr w:type="spellEnd"/>
      <w:r w:rsidRPr="000E7F00" w:rsidR="000E7F00">
        <w:rPr>
          <w:rFonts w:cstheme="minorHAnsi"/>
        </w:rPr>
        <w:t>)</w:t>
      </w:r>
      <w:r w:rsidRPr="000E7F00" w:rsidR="00DB6FA0">
        <w:rPr>
          <w:rFonts w:cstheme="minorHAnsi"/>
        </w:rPr>
        <w:t xml:space="preserve"> </w:t>
      </w:r>
      <w:r w:rsidRPr="00B7206B" w:rsidR="000E7F00">
        <w:rPr>
          <w:rFonts w:cstheme="minorHAnsi"/>
          <w:i/>
          <w:iCs/>
          <w:highlight w:val="yellow"/>
        </w:rPr>
        <w:t>Jm</w:t>
      </w:r>
      <w:r w:rsidRPr="00B7206B" w:rsidR="00B7206B">
        <w:rPr>
          <w:rFonts w:cstheme="minorHAnsi"/>
          <w:i/>
          <w:iCs/>
          <w:highlight w:val="yellow"/>
        </w:rPr>
        <w:t>é</w:t>
      </w:r>
      <w:r w:rsidRPr="00B7206B" w:rsidR="000E7F00">
        <w:rPr>
          <w:rFonts w:cstheme="minorHAnsi"/>
          <w:i/>
          <w:iCs/>
          <w:highlight w:val="yellow"/>
        </w:rPr>
        <w:t>no a příjmení (vč. titulů)</w:t>
      </w:r>
      <w:r w:rsidRPr="00A01DE3">
        <w:rPr>
          <w:rFonts w:cstheme="minorHAnsi"/>
        </w:rPr>
        <w:t xml:space="preserve"> s</w:t>
      </w:r>
      <w:r w:rsidRPr="00A01DE3" w:rsidR="00741C21">
        <w:rPr>
          <w:rFonts w:cstheme="minorHAnsi"/>
        </w:rPr>
        <w:t>i</w:t>
      </w:r>
      <w:r w:rsidRPr="00A01DE3">
        <w:rPr>
          <w:rFonts w:cstheme="minorHAnsi"/>
        </w:rPr>
        <w:t xml:space="preserve"> Vám dovoluji navrhnout tyto osoby:</w:t>
      </w:r>
      <w:r w:rsidRPr="00A01DE3" w:rsidR="00DE1BCC">
        <w:rPr>
          <w:rStyle w:val="Znakapoznpodarou"/>
          <w:rFonts w:cstheme="minorHAnsi"/>
        </w:rPr>
        <w:footnoteReference w:id="2"/>
      </w:r>
    </w:p>
    <w:p w:rsidR="00771D13" w:rsidP="00771D13" w:rsidRDefault="00771D13" w14:paraId="7CF49024" w14:textId="77777777">
      <w:pPr>
        <w:rPr>
          <w:rFonts w:cstheme="minorHAnsi"/>
        </w:rPr>
      </w:pPr>
    </w:p>
    <w:p w:rsidRPr="00B7206B" w:rsidR="00771D13" w:rsidP="00771D13" w:rsidRDefault="00B7206B" w14:paraId="16C3EC46" w14:textId="1705822C">
      <w:pPr>
        <w:rPr>
          <w:rFonts w:cstheme="minorHAnsi"/>
          <w:i/>
          <w:iCs/>
          <w:highlight w:val="yellow"/>
        </w:rPr>
      </w:pPr>
      <w:r w:rsidRPr="00B7206B">
        <w:rPr>
          <w:rFonts w:cstheme="minorHAnsi"/>
          <w:i/>
          <w:iCs/>
          <w:highlight w:val="yellow"/>
        </w:rPr>
        <w:t>Jméno, Příjmení (vč. titulů), katedra, Fakulta, Univerzita (email)</w:t>
      </w:r>
    </w:p>
    <w:p w:rsidR="00EE486B" w:rsidP="00EE486B" w:rsidRDefault="00B7206B" w14:paraId="27D3AF80" w14:textId="77777777">
      <w:pPr>
        <w:rPr>
          <w:rFonts w:cstheme="minorHAnsi"/>
        </w:rPr>
      </w:pPr>
      <w:r w:rsidRPr="00B7206B">
        <w:rPr>
          <w:rFonts w:cstheme="minorHAnsi"/>
          <w:i/>
          <w:iCs/>
          <w:highlight w:val="yellow"/>
        </w:rPr>
        <w:t>Jméno, Příjmení (vč. titulů), katedra, Fakulta, Univerzita (email)</w:t>
      </w:r>
      <w:r w:rsidRPr="00EE486B" w:rsidR="00EE486B">
        <w:rPr>
          <w:rFonts w:cstheme="minorHAnsi"/>
        </w:rPr>
        <w:t xml:space="preserve"> </w:t>
      </w:r>
    </w:p>
    <w:p w:rsidR="00EE486B" w:rsidP="00EE486B" w:rsidRDefault="00EE486B" w14:paraId="54F54E8B" w14:textId="77777777">
      <w:pPr>
        <w:ind w:hanging="113"/>
        <w:rPr>
          <w:rFonts w:cstheme="minorHAnsi"/>
        </w:rPr>
      </w:pPr>
    </w:p>
    <w:p w:rsidR="00EE486B" w:rsidP="00EE486B" w:rsidRDefault="00EE486B" w14:paraId="3056306C" w14:textId="7F0098DD">
      <w:pPr>
        <w:rPr>
          <w:rFonts w:cstheme="minorHAnsi"/>
        </w:rPr>
      </w:pPr>
      <w:r>
        <w:rPr>
          <w:rFonts w:cstheme="minorHAnsi"/>
        </w:rPr>
        <w:t xml:space="preserve">V </w:t>
      </w:r>
      <w:r w:rsidRPr="00A01DE3">
        <w:rPr>
          <w:rFonts w:cstheme="minorHAnsi"/>
        </w:rPr>
        <w:t>Praze dne</w:t>
      </w:r>
      <w:r>
        <w:rPr>
          <w:rFonts w:cstheme="minorHAnsi"/>
        </w:rPr>
        <w:t xml:space="preserve"> </w:t>
      </w:r>
      <w:r w:rsidRPr="00B7206B">
        <w:rPr>
          <w:rFonts w:cstheme="minorHAnsi"/>
          <w:highlight w:val="yellow"/>
        </w:rPr>
        <w:t>….</w:t>
      </w:r>
    </w:p>
    <w:p w:rsidRPr="00B7206B" w:rsidR="00944A83" w:rsidRDefault="00944A83" w14:paraId="3F92C216" w14:textId="758C6F68">
      <w:pPr>
        <w:rPr>
          <w:rFonts w:cstheme="minorHAnsi"/>
          <w:i/>
          <w:iCs/>
        </w:rPr>
      </w:pPr>
    </w:p>
    <w:tbl>
      <w:tblPr>
        <w:tblW w:w="4375" w:type="pct"/>
        <w:jc w:val="center"/>
        <w:tblLook w:val="04A0" w:firstRow="1" w:lastRow="0" w:firstColumn="1" w:lastColumn="0" w:noHBand="0" w:noVBand="1"/>
      </w:tblPr>
      <w:tblGrid>
        <w:gridCol w:w="3828"/>
        <w:gridCol w:w="708"/>
        <w:gridCol w:w="3402"/>
      </w:tblGrid>
      <w:tr w:rsidRPr="00A01DE3" w:rsidR="00A863E7" w:rsidTr="00EE486B" w14:paraId="509FFCBF" w14:textId="77777777">
        <w:trPr>
          <w:trHeight w:val="1644" w:hRule="exact"/>
          <w:jc w:val="center"/>
        </w:trPr>
        <w:tc>
          <w:tcPr>
            <w:tcW w:w="2857" w:type="pct"/>
            <w:gridSpan w:val="2"/>
            <w:shd w:val="clear" w:color="auto" w:fill="auto"/>
            <w:vAlign w:val="bottom"/>
          </w:tcPr>
          <w:p w:rsidR="0022096C" w:rsidP="0022096C" w:rsidRDefault="0022096C" w14:paraId="3B34E0DC" w14:textId="77777777">
            <w:pPr>
              <w:ind w:hanging="113"/>
              <w:rPr>
                <w:rFonts w:cstheme="minorHAnsi"/>
              </w:rPr>
            </w:pPr>
          </w:p>
          <w:p w:rsidR="00BD506F" w:rsidP="00D60093" w:rsidRDefault="00BD506F" w14:paraId="2913028C" w14:textId="77777777">
            <w:pPr>
              <w:rPr>
                <w:rFonts w:cstheme="minorHAnsi"/>
              </w:rPr>
            </w:pPr>
          </w:p>
          <w:p w:rsidR="00A86C57" w:rsidP="00D60093" w:rsidRDefault="00A86C57" w14:paraId="0A6162CE" w14:textId="77777777">
            <w:pPr>
              <w:rPr>
                <w:rFonts w:cstheme="minorHAnsi"/>
              </w:rPr>
            </w:pPr>
          </w:p>
          <w:p w:rsidR="00EE486B" w:rsidP="00D60093" w:rsidRDefault="00EE486B" w14:paraId="5D08C93D" w14:textId="77777777">
            <w:pPr>
              <w:rPr>
                <w:rFonts w:cstheme="minorHAnsi"/>
              </w:rPr>
            </w:pPr>
          </w:p>
          <w:p w:rsidR="00A86C57" w:rsidP="00D60093" w:rsidRDefault="00A86C57" w14:paraId="19C96D6D" w14:textId="77777777">
            <w:pPr>
              <w:rPr>
                <w:rFonts w:cstheme="minorHAnsi"/>
              </w:rPr>
            </w:pPr>
          </w:p>
          <w:p w:rsidRPr="00A01DE3" w:rsidR="00BD506F" w:rsidP="00D60093" w:rsidRDefault="00BD506F" w14:paraId="6A36440C" w14:textId="2D6C26A3">
            <w:pPr>
              <w:rPr>
                <w:rFonts w:cstheme="minorHAnsi"/>
              </w:rPr>
            </w:pPr>
          </w:p>
        </w:tc>
        <w:tc>
          <w:tcPr>
            <w:tcW w:w="2143" w:type="pct"/>
            <w:tcBorders>
              <w:bottom w:val="single" w:color="auto" w:sz="4" w:space="0"/>
            </w:tcBorders>
            <w:shd w:val="clear" w:color="auto" w:fill="auto"/>
          </w:tcPr>
          <w:p w:rsidRPr="00A01DE3" w:rsidR="00A863E7" w:rsidP="00D60093" w:rsidRDefault="00A863E7" w14:paraId="3EDD7360" w14:textId="77777777">
            <w:pPr>
              <w:pStyle w:val="Tunnasted"/>
              <w:rPr>
                <w:rFonts w:asciiTheme="minorHAnsi" w:hAnsiTheme="minorHAnsi" w:cstheme="minorHAnsi"/>
              </w:rPr>
            </w:pPr>
          </w:p>
        </w:tc>
      </w:tr>
      <w:tr w:rsidRPr="00A01DE3" w:rsidR="00EE486B" w:rsidTr="00EE486B" w14:paraId="1A0146C1" w14:textId="77777777">
        <w:trPr>
          <w:jc w:val="center"/>
        </w:trPr>
        <w:tc>
          <w:tcPr>
            <w:tcW w:w="2411" w:type="pct"/>
            <w:tcBorders>
              <w:top w:val="single" w:color="auto" w:sz="4" w:space="0"/>
            </w:tcBorders>
            <w:shd w:val="clear" w:color="auto" w:fill="auto"/>
          </w:tcPr>
          <w:p w:rsidRPr="00A86C57" w:rsidR="0047029B" w:rsidP="00A86C57" w:rsidRDefault="0047029B" w14:paraId="179CF3AB" w14:textId="77777777">
            <w:pPr>
              <w:spacing w:after="0" w:line="240" w:lineRule="auto"/>
              <w:jc w:val="center"/>
              <w:rPr>
                <w:rFonts w:cstheme="minorHAnsi"/>
                <w:bCs/>
                <w:iCs/>
                <w:sz w:val="18"/>
                <w:szCs w:val="18"/>
                <w:highlight w:val="cyan"/>
              </w:rPr>
            </w:pPr>
            <w:r w:rsidRPr="00EC7C70">
              <w:rPr>
                <w:rFonts w:cstheme="minorHAnsi"/>
                <w:bCs/>
                <w:iCs/>
                <w:sz w:val="18"/>
                <w:szCs w:val="18"/>
                <w:highlight w:val="cyan"/>
              </w:rPr>
              <w:t>proděkan pro výzkum a doktorské studium</w:t>
            </w:r>
            <w:r w:rsidRPr="00A86C57">
              <w:rPr>
                <w:rFonts w:cstheme="minorHAnsi"/>
                <w:bCs/>
                <w:iCs/>
                <w:sz w:val="18"/>
                <w:szCs w:val="18"/>
                <w:highlight w:val="cyan"/>
              </w:rPr>
              <w:t xml:space="preserve"> </w:t>
            </w:r>
          </w:p>
          <w:p w:rsidR="0047029B" w:rsidP="00A86C57" w:rsidRDefault="0047029B" w14:paraId="6268D113" w14:textId="77777777">
            <w:pPr>
              <w:tabs>
                <w:tab w:val="center" w:pos="2268"/>
                <w:tab w:val="center" w:pos="6946"/>
              </w:tabs>
              <w:spacing w:after="0" w:line="240" w:lineRule="auto"/>
              <w:jc w:val="center"/>
              <w:rPr>
                <w:rFonts w:cstheme="minorHAnsi"/>
                <w:bCs/>
                <w:iCs/>
                <w:sz w:val="18"/>
                <w:szCs w:val="18"/>
                <w:highlight w:val="cyan"/>
              </w:rPr>
            </w:pPr>
            <w:r w:rsidRPr="00A86C57">
              <w:rPr>
                <w:rFonts w:cstheme="minorHAnsi"/>
                <w:bCs/>
                <w:sz w:val="18"/>
                <w:szCs w:val="18"/>
                <w:highlight w:val="cyan"/>
              </w:rPr>
              <w:t>Fakulta financí a účetnictví</w:t>
            </w:r>
            <w:r w:rsidRPr="00A86C57">
              <w:rPr>
                <w:rFonts w:cstheme="minorHAnsi"/>
                <w:bCs/>
                <w:iCs/>
                <w:sz w:val="18"/>
                <w:szCs w:val="18"/>
                <w:highlight w:val="cyan"/>
              </w:rPr>
              <w:t xml:space="preserve"> </w:t>
            </w:r>
          </w:p>
          <w:p w:rsidRPr="00A86C57" w:rsidR="0047029B" w:rsidP="00A86C57" w:rsidRDefault="0047029B" w14:paraId="1449D58C" w14:textId="584ECF05">
            <w:pPr>
              <w:tabs>
                <w:tab w:val="center" w:pos="2268"/>
                <w:tab w:val="center" w:pos="6946"/>
              </w:tabs>
              <w:spacing w:after="0" w:line="240" w:lineRule="auto"/>
              <w:jc w:val="center"/>
              <w:rPr>
                <w:rFonts w:cstheme="minorHAnsi"/>
                <w:bCs/>
                <w:iCs/>
                <w:sz w:val="18"/>
                <w:szCs w:val="18"/>
                <w:highlight w:val="cyan"/>
              </w:rPr>
            </w:pPr>
            <w:r w:rsidRPr="00A86C57">
              <w:rPr>
                <w:rFonts w:cstheme="minorHAnsi"/>
                <w:bCs/>
                <w:iCs/>
                <w:sz w:val="18"/>
                <w:szCs w:val="18"/>
                <w:highlight w:val="cyan"/>
              </w:rPr>
              <w:t>Vysoká škola ekonomická v Praze</w:t>
            </w:r>
          </w:p>
        </w:tc>
        <w:tc>
          <w:tcPr>
            <w:tcW w:w="446" w:type="pct"/>
            <w:shd w:val="clear" w:color="auto" w:fill="auto"/>
          </w:tcPr>
          <w:p w:rsidRPr="00A01DE3" w:rsidR="0047029B" w:rsidP="00A86C57" w:rsidRDefault="0047029B" w14:paraId="24B0012E" w14:textId="141203E5">
            <w:pPr>
              <w:spacing w:after="0" w:line="240" w:lineRule="auto"/>
              <w:jc w:val="center"/>
              <w:rPr>
                <w:rFonts w:cstheme="minorHAnsi"/>
                <w:bCs/>
                <w:iCs/>
                <w:sz w:val="18"/>
                <w:szCs w:val="18"/>
              </w:rPr>
            </w:pPr>
          </w:p>
        </w:tc>
        <w:tc>
          <w:tcPr>
            <w:tcW w:w="2143" w:type="pct"/>
            <w:tcBorders>
              <w:top w:val="single" w:color="auto" w:sz="4" w:space="0"/>
            </w:tcBorders>
            <w:shd w:val="clear" w:color="auto" w:fill="auto"/>
          </w:tcPr>
          <w:p w:rsidRPr="00A01DE3" w:rsidR="0047029B" w:rsidP="00A86C57" w:rsidRDefault="0047029B" w14:paraId="0F2A1ABB" w14:textId="33ACE564">
            <w:pPr>
              <w:spacing w:after="0" w:line="240" w:lineRule="auto"/>
              <w:jc w:val="center"/>
              <w:rPr>
                <w:rFonts w:cstheme="minorHAnsi"/>
                <w:bCs/>
                <w:iCs/>
                <w:sz w:val="18"/>
                <w:szCs w:val="18"/>
              </w:rPr>
            </w:pPr>
            <w:r w:rsidRPr="00A01DE3">
              <w:rPr>
                <w:rFonts w:cstheme="minorHAnsi"/>
                <w:bCs/>
                <w:iCs/>
                <w:sz w:val="18"/>
                <w:szCs w:val="18"/>
              </w:rPr>
              <w:t>předseda komise pro obhajobu</w:t>
            </w:r>
          </w:p>
          <w:p w:rsidRPr="00A01DE3" w:rsidR="0047029B" w:rsidP="00A86C57" w:rsidRDefault="0047029B" w14:paraId="6667BAC8" w14:textId="77777777">
            <w:pPr>
              <w:spacing w:after="0" w:line="240" w:lineRule="auto"/>
              <w:jc w:val="center"/>
              <w:rPr>
                <w:rFonts w:cstheme="minorHAnsi"/>
                <w:bCs/>
                <w:iCs/>
                <w:sz w:val="18"/>
                <w:szCs w:val="18"/>
              </w:rPr>
            </w:pPr>
            <w:r w:rsidRPr="00A01DE3">
              <w:rPr>
                <w:rFonts w:cstheme="minorHAnsi"/>
                <w:bCs/>
                <w:iCs/>
                <w:sz w:val="18"/>
                <w:szCs w:val="18"/>
              </w:rPr>
              <w:t>Fakulta financí a účetnictví</w:t>
            </w:r>
          </w:p>
          <w:p w:rsidRPr="00A01DE3" w:rsidR="0047029B" w:rsidP="00A86C57" w:rsidRDefault="0047029B" w14:paraId="34757B20" w14:textId="77777777">
            <w:pPr>
              <w:spacing w:after="0" w:line="240" w:lineRule="auto"/>
              <w:jc w:val="center"/>
              <w:rPr>
                <w:rFonts w:cstheme="minorHAnsi"/>
                <w:bCs/>
                <w:iCs/>
                <w:sz w:val="18"/>
                <w:szCs w:val="18"/>
              </w:rPr>
            </w:pPr>
            <w:r w:rsidRPr="00A01DE3">
              <w:rPr>
                <w:rFonts w:cstheme="minorHAnsi"/>
                <w:bCs/>
                <w:iCs/>
                <w:sz w:val="18"/>
                <w:szCs w:val="18"/>
              </w:rPr>
              <w:t>Vysoká škola ekonomická v Praze</w:t>
            </w:r>
          </w:p>
        </w:tc>
      </w:tr>
    </w:tbl>
    <w:p w:rsidRPr="00A01DE3" w:rsidR="00AF6998" w:rsidP="00A01DE3" w:rsidRDefault="00AF6998" w14:paraId="0814A875" w14:textId="77777777">
      <w:pPr>
        <w:spacing w:after="0" w:line="240" w:lineRule="auto"/>
        <w:rPr>
          <w:rFonts w:cstheme="minorHAnsi"/>
          <w:bCs/>
          <w:iCs/>
          <w:sz w:val="18"/>
          <w:szCs w:val="18"/>
        </w:rPr>
      </w:pPr>
    </w:p>
    <w:sectPr w:rsidRPr="00A01DE3" w:rsidR="00AF6998">
      <w:headerReference w:type="default" r:id="rId7"/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161B2" w:rsidP="00D94A05" w:rsidRDefault="007161B2" w14:paraId="0301D3BE" w14:textId="77777777">
      <w:pPr>
        <w:spacing w:after="0" w:line="240" w:lineRule="auto"/>
      </w:pPr>
      <w:r>
        <w:separator/>
      </w:r>
    </w:p>
  </w:endnote>
  <w:endnote w:type="continuationSeparator" w:id="0">
    <w:p w:rsidR="007161B2" w:rsidP="00D94A05" w:rsidRDefault="007161B2" w14:paraId="38B5C87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161B2" w:rsidP="00D94A05" w:rsidRDefault="007161B2" w14:paraId="47F256C7" w14:textId="77777777">
      <w:pPr>
        <w:spacing w:after="0" w:line="240" w:lineRule="auto"/>
      </w:pPr>
      <w:r>
        <w:separator/>
      </w:r>
    </w:p>
  </w:footnote>
  <w:footnote w:type="continuationSeparator" w:id="0">
    <w:p w:rsidR="007161B2" w:rsidP="00D94A05" w:rsidRDefault="007161B2" w14:paraId="602B8888" w14:textId="77777777">
      <w:pPr>
        <w:spacing w:after="0" w:line="240" w:lineRule="auto"/>
      </w:pPr>
      <w:r>
        <w:continuationSeparator/>
      </w:r>
    </w:p>
  </w:footnote>
  <w:footnote w:id="1">
    <w:p w:rsidR="00025A84" w:rsidP="00DB6FA0" w:rsidRDefault="00025A84" w14:paraId="1B4318B4" w14:textId="17193220">
      <w:pPr>
        <w:pStyle w:val="Textpoznpodarou"/>
        <w:jc w:val="both"/>
        <w:rPr>
          <w:sz w:val="16"/>
          <w:szCs w:val="16"/>
        </w:rPr>
      </w:pPr>
      <w:r w:rsidRPr="00A01DE3">
        <w:rPr>
          <w:rStyle w:val="Znakapoznpodarou"/>
          <w:sz w:val="16"/>
          <w:szCs w:val="16"/>
        </w:rPr>
        <w:footnoteRef/>
      </w:r>
      <w:r w:rsidRPr="00A01DE3">
        <w:rPr>
          <w:sz w:val="16"/>
          <w:szCs w:val="16"/>
        </w:rPr>
        <w:t xml:space="preserve"> Návrh </w:t>
      </w:r>
      <w:r w:rsidRPr="00A01DE3" w:rsidR="00080665">
        <w:rPr>
          <w:sz w:val="16"/>
          <w:szCs w:val="16"/>
        </w:rPr>
        <w:t xml:space="preserve">se </w:t>
      </w:r>
      <w:r w:rsidRPr="00A01DE3">
        <w:rPr>
          <w:sz w:val="16"/>
          <w:szCs w:val="16"/>
        </w:rPr>
        <w:t>podává nejpozději 6 týdnů před plánovaným termínem konání obhajoby</w:t>
      </w:r>
      <w:r w:rsidRPr="00A01DE3" w:rsidR="00DB6FA0">
        <w:rPr>
          <w:sz w:val="16"/>
          <w:szCs w:val="16"/>
        </w:rPr>
        <w:t xml:space="preserve"> referentce pro výzkum a DS</w:t>
      </w:r>
      <w:r w:rsidRPr="00A01DE3">
        <w:rPr>
          <w:sz w:val="16"/>
          <w:szCs w:val="16"/>
        </w:rPr>
        <w:t xml:space="preserve">. </w:t>
      </w:r>
    </w:p>
    <w:p w:rsidRPr="00A01DE3" w:rsidR="003B5614" w:rsidP="00DB6FA0" w:rsidRDefault="003B5614" w14:paraId="3CA4B40A" w14:textId="77777777">
      <w:pPr>
        <w:pStyle w:val="Textpoznpodarou"/>
        <w:jc w:val="both"/>
        <w:rPr>
          <w:sz w:val="16"/>
          <w:szCs w:val="16"/>
        </w:rPr>
      </w:pPr>
    </w:p>
    <w:p w:rsidRPr="00A01DE3" w:rsidR="00DB6FA0" w:rsidP="00724906" w:rsidRDefault="00DB6FA0" w14:paraId="5747BC71" w14:textId="1EC95A81">
      <w:pPr>
        <w:pStyle w:val="Textpoznpodarou"/>
        <w:jc w:val="both"/>
        <w:rPr>
          <w:sz w:val="16"/>
          <w:szCs w:val="16"/>
        </w:rPr>
      </w:pPr>
      <w:r w:rsidRPr="00A01DE3">
        <w:rPr>
          <w:sz w:val="16"/>
          <w:szCs w:val="16"/>
        </w:rPr>
        <w:t>Malá obhajoba:</w:t>
      </w:r>
      <w:r w:rsidRPr="006D1BA1" w:rsidR="006D1BA1">
        <w:t xml:space="preserve"> </w:t>
      </w:r>
      <w:r w:rsidRPr="00796EFC" w:rsidR="006D1BA1">
        <w:rPr>
          <w:highlight w:val="cyan"/>
        </w:rPr>
        <w:t>V</w:t>
      </w:r>
      <w:r w:rsidRPr="00796EFC" w:rsidR="006D1BA1">
        <w:rPr>
          <w:sz w:val="16"/>
          <w:szCs w:val="16"/>
          <w:highlight w:val="cyan"/>
        </w:rPr>
        <w:t>ypracovány minimálně dva posudky disertační práce oponenty, kteří jsou katedrou uvažovány za oponenty disertační práce pro velkou obhajobu</w:t>
      </w:r>
      <w:r w:rsidRPr="00796EFC" w:rsidR="002B157F">
        <w:rPr>
          <w:sz w:val="16"/>
          <w:szCs w:val="16"/>
          <w:highlight w:val="cyan"/>
        </w:rPr>
        <w:t xml:space="preserve">. Volba oponentů </w:t>
      </w:r>
      <w:r w:rsidRPr="00796EFC" w:rsidR="0071341F">
        <w:rPr>
          <w:sz w:val="16"/>
          <w:szCs w:val="16"/>
          <w:highlight w:val="cyan"/>
        </w:rPr>
        <w:t>pro malou obhajobu musí respektovat pravidla pro jmenování oponentů pro velkou obhajobu.</w:t>
      </w:r>
    </w:p>
    <w:p w:rsidR="003B5614" w:rsidP="00724906" w:rsidRDefault="003B5614" w14:paraId="61691765" w14:textId="77777777">
      <w:pPr>
        <w:pStyle w:val="Textpoznpodarou"/>
        <w:jc w:val="both"/>
        <w:rPr>
          <w:sz w:val="16"/>
          <w:szCs w:val="16"/>
        </w:rPr>
      </w:pPr>
    </w:p>
    <w:p w:rsidR="00025A84" w:rsidP="00724906" w:rsidRDefault="003B5614" w14:paraId="3A995B81" w14:textId="747A2D66">
      <w:pPr>
        <w:pStyle w:val="Textpoznpodarou"/>
        <w:jc w:val="both"/>
        <w:rPr>
          <w:i/>
          <w:iCs/>
          <w:sz w:val="16"/>
          <w:szCs w:val="16"/>
        </w:rPr>
      </w:pPr>
      <w:r>
        <w:rPr>
          <w:sz w:val="16"/>
          <w:szCs w:val="16"/>
        </w:rPr>
        <w:t>Velká o</w:t>
      </w:r>
      <w:r w:rsidRPr="00A01DE3" w:rsidR="00080665">
        <w:rPr>
          <w:sz w:val="16"/>
          <w:szCs w:val="16"/>
        </w:rPr>
        <w:t xml:space="preserve">bhajoba: </w:t>
      </w:r>
      <w:r w:rsidRPr="00A01DE3" w:rsidR="00025A84">
        <w:rPr>
          <w:sz w:val="16"/>
          <w:szCs w:val="16"/>
        </w:rPr>
        <w:t xml:space="preserve">Komise je alespoň šestičlenná. </w:t>
      </w:r>
      <w:r w:rsidRPr="00A01DE3" w:rsidR="00DB6FA0">
        <w:rPr>
          <w:sz w:val="16"/>
          <w:szCs w:val="16"/>
        </w:rPr>
        <w:t xml:space="preserve">Členové komise musí být ze seznamů schválených VR FFÚ. </w:t>
      </w:r>
      <w:r w:rsidRPr="00A01DE3" w:rsidR="00DB6FA0">
        <w:rPr>
          <w:i/>
          <w:iCs/>
          <w:sz w:val="16"/>
          <w:szCs w:val="16"/>
        </w:rPr>
        <w:t>Předsedou a místopředsedou komise nemůže být člen doktorandovy katedry s</w:t>
      </w:r>
      <w:r w:rsidRPr="00A01DE3" w:rsidR="006018C0">
        <w:rPr>
          <w:i/>
          <w:iCs/>
          <w:sz w:val="16"/>
          <w:szCs w:val="16"/>
        </w:rPr>
        <w:t> </w:t>
      </w:r>
      <w:r w:rsidRPr="00A01DE3" w:rsidR="00DB6FA0">
        <w:rPr>
          <w:i/>
          <w:iCs/>
          <w:sz w:val="16"/>
          <w:szCs w:val="16"/>
        </w:rPr>
        <w:t>pr</w:t>
      </w:r>
      <w:r w:rsidR="00C63945">
        <w:rPr>
          <w:i/>
          <w:iCs/>
          <w:sz w:val="16"/>
          <w:szCs w:val="16"/>
        </w:rPr>
        <w:t>acovním</w:t>
      </w:r>
      <w:r w:rsidRPr="00A01DE3" w:rsidR="00DB6FA0">
        <w:rPr>
          <w:i/>
          <w:iCs/>
          <w:sz w:val="16"/>
          <w:szCs w:val="16"/>
        </w:rPr>
        <w:t xml:space="preserve"> poměrem na jeho katedře nebo na jeho jiných pracovištích.</w:t>
      </w:r>
      <w:r w:rsidRPr="00A01DE3" w:rsidR="00DB6FA0">
        <w:rPr>
          <w:sz w:val="16"/>
          <w:szCs w:val="16"/>
        </w:rPr>
        <w:t xml:space="preserve"> </w:t>
      </w:r>
      <w:r w:rsidRPr="00A01DE3" w:rsidR="00025A84">
        <w:rPr>
          <w:i/>
          <w:iCs/>
          <w:sz w:val="16"/>
          <w:szCs w:val="16"/>
        </w:rPr>
        <w:t xml:space="preserve">Členem komise </w:t>
      </w:r>
      <w:r w:rsidRPr="00A01DE3" w:rsidR="00DB6FA0">
        <w:rPr>
          <w:i/>
          <w:iCs/>
          <w:sz w:val="16"/>
          <w:szCs w:val="16"/>
        </w:rPr>
        <w:t>může být max</w:t>
      </w:r>
      <w:r w:rsidRPr="00A01DE3" w:rsidR="00025A84">
        <w:rPr>
          <w:i/>
          <w:iCs/>
          <w:sz w:val="16"/>
          <w:szCs w:val="16"/>
        </w:rPr>
        <w:t xml:space="preserve">. 1 člen </w:t>
      </w:r>
      <w:r w:rsidRPr="00A01DE3" w:rsidR="00772576">
        <w:rPr>
          <w:i/>
          <w:iCs/>
          <w:sz w:val="16"/>
          <w:szCs w:val="16"/>
        </w:rPr>
        <w:t xml:space="preserve">doktorandovy </w:t>
      </w:r>
      <w:r w:rsidRPr="00A01DE3" w:rsidR="00025A84">
        <w:rPr>
          <w:i/>
          <w:iCs/>
          <w:sz w:val="16"/>
          <w:szCs w:val="16"/>
        </w:rPr>
        <w:t>katedry s</w:t>
      </w:r>
      <w:r w:rsidRPr="00A01DE3" w:rsidR="00DB6FA0">
        <w:rPr>
          <w:i/>
          <w:iCs/>
          <w:sz w:val="16"/>
          <w:szCs w:val="16"/>
        </w:rPr>
        <w:t> pracovním poměrem</w:t>
      </w:r>
      <w:r w:rsidRPr="00A01DE3" w:rsidR="00025A84">
        <w:rPr>
          <w:i/>
          <w:iCs/>
          <w:sz w:val="16"/>
          <w:szCs w:val="16"/>
        </w:rPr>
        <w:t xml:space="preserve">. Alespoň </w:t>
      </w:r>
      <w:r w:rsidRPr="00A01DE3" w:rsidR="00DB6FA0">
        <w:rPr>
          <w:i/>
          <w:iCs/>
          <w:sz w:val="16"/>
          <w:szCs w:val="16"/>
        </w:rPr>
        <w:t>polovina</w:t>
      </w:r>
      <w:r w:rsidRPr="00A01DE3" w:rsidR="00025A84">
        <w:rPr>
          <w:i/>
          <w:iCs/>
          <w:sz w:val="16"/>
          <w:szCs w:val="16"/>
        </w:rPr>
        <w:t xml:space="preserve"> všech členů komise musí být </w:t>
      </w:r>
      <w:r w:rsidRPr="00A01DE3" w:rsidR="00DB6FA0">
        <w:rPr>
          <w:i/>
          <w:iCs/>
          <w:sz w:val="16"/>
          <w:szCs w:val="16"/>
        </w:rPr>
        <w:t xml:space="preserve">pracovníci </w:t>
      </w:r>
      <w:r w:rsidRPr="00A01DE3" w:rsidR="00873907">
        <w:rPr>
          <w:i/>
          <w:iCs/>
          <w:sz w:val="16"/>
          <w:szCs w:val="16"/>
        </w:rPr>
        <w:t>mimo VŠE</w:t>
      </w:r>
      <w:r w:rsidRPr="00A01DE3" w:rsidR="009D42C8">
        <w:rPr>
          <w:i/>
          <w:iCs/>
          <w:sz w:val="16"/>
          <w:szCs w:val="16"/>
        </w:rPr>
        <w:t>.</w:t>
      </w:r>
      <w:r w:rsidRPr="00A01DE3" w:rsidR="00025A84">
        <w:rPr>
          <w:i/>
          <w:iCs/>
          <w:sz w:val="16"/>
          <w:szCs w:val="16"/>
        </w:rPr>
        <w:t xml:space="preserve"> Preferován alespoň 1 člen komise s vhodnou jaz</w:t>
      </w:r>
      <w:r w:rsidR="00AD7620">
        <w:rPr>
          <w:i/>
          <w:iCs/>
          <w:sz w:val="16"/>
          <w:szCs w:val="16"/>
        </w:rPr>
        <w:t>ykovou</w:t>
      </w:r>
      <w:r w:rsidRPr="00A01DE3" w:rsidR="00025A84">
        <w:rPr>
          <w:i/>
          <w:iCs/>
          <w:sz w:val="16"/>
          <w:szCs w:val="16"/>
        </w:rPr>
        <w:t xml:space="preserve"> znalostí dlouhodobě působící na zahraničním univerzitním, vědeckém či jiném odborném pracovišti (tzv. zahraniční člen).</w:t>
      </w:r>
      <w:r w:rsidRPr="00A01DE3" w:rsidR="005A4796">
        <w:rPr>
          <w:i/>
          <w:iCs/>
          <w:sz w:val="16"/>
          <w:szCs w:val="16"/>
        </w:rPr>
        <w:t xml:space="preserve"> </w:t>
      </w:r>
      <w:r w:rsidRPr="00A01DE3" w:rsidR="00025A84">
        <w:rPr>
          <w:i/>
          <w:iCs/>
          <w:sz w:val="16"/>
          <w:szCs w:val="16"/>
        </w:rPr>
        <w:t xml:space="preserve">Pokud z objektivních důvodů (jazyk, zaměření práce) nelze mít zahraničního oponenta a zároveň </w:t>
      </w:r>
      <w:r w:rsidRPr="00A01DE3" w:rsidR="00DB6FA0">
        <w:rPr>
          <w:i/>
          <w:iCs/>
          <w:sz w:val="16"/>
          <w:szCs w:val="16"/>
        </w:rPr>
        <w:t>jednoho</w:t>
      </w:r>
      <w:r w:rsidRPr="00A01DE3" w:rsidR="00025A84">
        <w:rPr>
          <w:i/>
          <w:iCs/>
          <w:sz w:val="16"/>
          <w:szCs w:val="16"/>
        </w:rPr>
        <w:t xml:space="preserve"> zahraničního člena komise, platí pravidlo, že musí být alespoň jedna zahraniční osoba v procesu </w:t>
      </w:r>
      <w:r w:rsidRPr="00A01DE3" w:rsidR="00DB6FA0">
        <w:rPr>
          <w:i/>
          <w:iCs/>
          <w:sz w:val="16"/>
          <w:szCs w:val="16"/>
        </w:rPr>
        <w:t xml:space="preserve">obhajoby </w:t>
      </w:r>
      <w:r w:rsidRPr="00A01DE3" w:rsidR="00025A84">
        <w:rPr>
          <w:i/>
          <w:iCs/>
          <w:sz w:val="16"/>
          <w:szCs w:val="16"/>
        </w:rPr>
        <w:t>(buď jako oponent</w:t>
      </w:r>
      <w:r w:rsidR="00724906">
        <w:rPr>
          <w:i/>
          <w:iCs/>
          <w:sz w:val="16"/>
          <w:szCs w:val="16"/>
        </w:rPr>
        <w:t>,</w:t>
      </w:r>
      <w:r w:rsidRPr="00A01DE3" w:rsidR="00025A84">
        <w:rPr>
          <w:i/>
          <w:iCs/>
          <w:sz w:val="16"/>
          <w:szCs w:val="16"/>
        </w:rPr>
        <w:t xml:space="preserve"> NEBO jako člen komise).</w:t>
      </w:r>
    </w:p>
    <w:p w:rsidRPr="00A01DE3" w:rsidR="00724906" w:rsidP="00724906" w:rsidRDefault="00724906" w14:paraId="6D911BC9" w14:textId="77777777">
      <w:pPr>
        <w:pStyle w:val="Textpoznpodarou"/>
        <w:jc w:val="both"/>
        <w:rPr>
          <w:i/>
          <w:iCs/>
          <w:sz w:val="16"/>
          <w:szCs w:val="16"/>
        </w:rPr>
      </w:pPr>
    </w:p>
    <w:p w:rsidRPr="00A01DE3" w:rsidR="00DB6FA0" w:rsidP="00724906" w:rsidRDefault="00DB6FA0" w14:paraId="195EB73F" w14:textId="0A636FBF">
      <w:pPr>
        <w:pStyle w:val="Textpoznpodarou"/>
        <w:jc w:val="both"/>
        <w:rPr>
          <w:sz w:val="16"/>
          <w:szCs w:val="16"/>
        </w:rPr>
      </w:pPr>
      <w:r w:rsidRPr="00A01DE3">
        <w:rPr>
          <w:sz w:val="16"/>
          <w:szCs w:val="16"/>
        </w:rPr>
        <w:t>Komise je usnášeníschopná, účastní-li se zasedání alespoň pět jejích členů (včetně předsedy nebo jeho zástupce), z nichž alespoň jeden není členem akademické obce VŠE.</w:t>
      </w:r>
      <w:r w:rsidRPr="00A01DE3" w:rsidR="006A34A6">
        <w:rPr>
          <w:sz w:val="16"/>
          <w:szCs w:val="16"/>
        </w:rPr>
        <w:t xml:space="preserve"> </w:t>
      </w:r>
      <w:r w:rsidRPr="00A01DE3" w:rsidR="006A34A6">
        <w:rPr>
          <w:i/>
          <w:iCs/>
          <w:sz w:val="16"/>
          <w:szCs w:val="16"/>
        </w:rPr>
        <w:t xml:space="preserve">Hybridní jednání jsou přípustná, vždy ale musí být přítomen disertant a </w:t>
      </w:r>
      <w:r w:rsidRPr="00A01DE3" w:rsidR="009F2E73">
        <w:rPr>
          <w:i/>
          <w:iCs/>
          <w:sz w:val="16"/>
          <w:szCs w:val="16"/>
        </w:rPr>
        <w:t>předseda</w:t>
      </w:r>
      <w:r w:rsidR="009E6C1A">
        <w:rPr>
          <w:i/>
          <w:iCs/>
          <w:sz w:val="16"/>
          <w:szCs w:val="16"/>
        </w:rPr>
        <w:t xml:space="preserve">, </w:t>
      </w:r>
      <w:r w:rsidRPr="009E6C1A" w:rsidR="009E6C1A">
        <w:rPr>
          <w:i/>
          <w:iCs/>
          <w:sz w:val="16"/>
          <w:szCs w:val="16"/>
          <w:highlight w:val="cyan"/>
        </w:rPr>
        <w:t>nebo</w:t>
      </w:r>
      <w:r w:rsidRPr="009E6C1A" w:rsidR="009F2E73">
        <w:rPr>
          <w:i/>
          <w:iCs/>
          <w:sz w:val="16"/>
          <w:szCs w:val="16"/>
          <w:highlight w:val="cyan"/>
        </w:rPr>
        <w:t xml:space="preserve"> </w:t>
      </w:r>
      <w:r w:rsidRPr="009E6C1A" w:rsidR="009E6C1A">
        <w:rPr>
          <w:i/>
          <w:iCs/>
          <w:sz w:val="16"/>
          <w:szCs w:val="16"/>
          <w:highlight w:val="cyan"/>
        </w:rPr>
        <w:t xml:space="preserve">místopředseda </w:t>
      </w:r>
      <w:r w:rsidRPr="009E6C1A" w:rsidR="009F2E73">
        <w:rPr>
          <w:i/>
          <w:iCs/>
          <w:sz w:val="16"/>
          <w:szCs w:val="16"/>
          <w:highlight w:val="cyan"/>
        </w:rPr>
        <w:t>komise.</w:t>
      </w:r>
    </w:p>
  </w:footnote>
  <w:footnote w:id="2">
    <w:p w:rsidRPr="00885818" w:rsidR="00DE1BCC" w:rsidP="00DB6FA0" w:rsidRDefault="00DE1BCC" w14:paraId="67DAC13F" w14:textId="2839FDD9">
      <w:pPr>
        <w:pStyle w:val="Textpoznpodarou"/>
        <w:jc w:val="both"/>
        <w:rPr>
          <w:sz w:val="16"/>
          <w:szCs w:val="16"/>
        </w:rPr>
      </w:pPr>
      <w:r w:rsidRPr="00A01DE3">
        <w:rPr>
          <w:rStyle w:val="Znakapoznpodarou"/>
          <w:sz w:val="16"/>
          <w:szCs w:val="16"/>
        </w:rPr>
        <w:footnoteRef/>
      </w:r>
      <w:r w:rsidRPr="00A01DE3">
        <w:rPr>
          <w:sz w:val="16"/>
          <w:szCs w:val="16"/>
        </w:rPr>
        <w:t xml:space="preserve"> </w:t>
      </w:r>
      <w:r w:rsidR="00360F80">
        <w:rPr>
          <w:sz w:val="16"/>
          <w:szCs w:val="16"/>
        </w:rPr>
        <w:t xml:space="preserve">Disertační práci oponují minimálně </w:t>
      </w:r>
      <w:r w:rsidRPr="00A01DE3">
        <w:rPr>
          <w:sz w:val="16"/>
          <w:szCs w:val="16"/>
        </w:rPr>
        <w:t>dva oponent</w:t>
      </w:r>
      <w:r w:rsidR="00360F80">
        <w:rPr>
          <w:sz w:val="16"/>
          <w:szCs w:val="16"/>
        </w:rPr>
        <w:t>i</w:t>
      </w:r>
      <w:r w:rsidRPr="00A01DE3">
        <w:rPr>
          <w:sz w:val="16"/>
          <w:szCs w:val="16"/>
        </w:rPr>
        <w:t>; alespoň jeden z nich musí být profesorem nebo docentem</w:t>
      </w:r>
      <w:r w:rsidR="00992661">
        <w:rPr>
          <w:sz w:val="16"/>
          <w:szCs w:val="16"/>
        </w:rPr>
        <w:t>,</w:t>
      </w:r>
      <w:r w:rsidRPr="00A01DE3">
        <w:rPr>
          <w:sz w:val="16"/>
          <w:szCs w:val="16"/>
        </w:rPr>
        <w:t xml:space="preserve"> nejméně jeden z nich nesmí </w:t>
      </w:r>
      <w:r w:rsidRPr="00885818">
        <w:rPr>
          <w:sz w:val="16"/>
          <w:szCs w:val="16"/>
        </w:rPr>
        <w:t xml:space="preserve">být členem akademické obce </w:t>
      </w:r>
      <w:r w:rsidRPr="00885818" w:rsidR="00336F99">
        <w:rPr>
          <w:sz w:val="16"/>
          <w:szCs w:val="16"/>
        </w:rPr>
        <w:t>VŠ</w:t>
      </w:r>
      <w:r w:rsidRPr="00885818" w:rsidR="008E3B89">
        <w:rPr>
          <w:sz w:val="16"/>
          <w:szCs w:val="16"/>
        </w:rPr>
        <w:t>E</w:t>
      </w:r>
      <w:r w:rsidR="00742083">
        <w:rPr>
          <w:sz w:val="16"/>
          <w:szCs w:val="16"/>
        </w:rPr>
        <w:t xml:space="preserve"> </w:t>
      </w:r>
      <w:r w:rsidRPr="00970CA0" w:rsidR="00742083">
        <w:rPr>
          <w:sz w:val="16"/>
          <w:szCs w:val="16"/>
          <w:highlight w:val="cyan"/>
        </w:rPr>
        <w:t xml:space="preserve">a obvykle ani </w:t>
      </w:r>
      <w:r w:rsidRPr="00970CA0" w:rsidR="008E3B89">
        <w:rPr>
          <w:sz w:val="16"/>
          <w:szCs w:val="16"/>
          <w:highlight w:val="cyan"/>
        </w:rPr>
        <w:t>z </w:t>
      </w:r>
      <w:r w:rsidRPr="00FD7B6E" w:rsidR="008E3B89">
        <w:rPr>
          <w:sz w:val="16"/>
          <w:szCs w:val="16"/>
          <w:highlight w:val="cyan"/>
        </w:rPr>
        <w:t xml:space="preserve">katedry, na které je </w:t>
      </w:r>
      <w:r w:rsidRPr="00FD7B6E" w:rsidR="00885818">
        <w:rPr>
          <w:sz w:val="16"/>
          <w:szCs w:val="16"/>
          <w:highlight w:val="cyan"/>
        </w:rPr>
        <w:t>obhajována disertační práce</w:t>
      </w:r>
      <w:r w:rsidRPr="00FD7B6E" w:rsidR="005A5807">
        <w:rPr>
          <w:sz w:val="16"/>
          <w:szCs w:val="16"/>
          <w:highlight w:val="cyan"/>
        </w:rPr>
        <w:t xml:space="preserve">, s výjimkou </w:t>
      </w:r>
      <w:r w:rsidR="006F4E39">
        <w:rPr>
          <w:sz w:val="16"/>
          <w:szCs w:val="16"/>
          <w:highlight w:val="cyan"/>
        </w:rPr>
        <w:t xml:space="preserve">řádně zdůvodněných </w:t>
      </w:r>
      <w:r w:rsidRPr="00FD7B6E" w:rsidR="005A5807">
        <w:rPr>
          <w:sz w:val="16"/>
          <w:szCs w:val="16"/>
          <w:highlight w:val="cyan"/>
        </w:rPr>
        <w:t>případů, kter</w:t>
      </w:r>
      <w:r w:rsidRPr="00FD7B6E" w:rsidR="008E7B10">
        <w:rPr>
          <w:sz w:val="16"/>
          <w:szCs w:val="16"/>
          <w:highlight w:val="cyan"/>
        </w:rPr>
        <w:t>é</w:t>
      </w:r>
      <w:r w:rsidRPr="00FD7B6E" w:rsidR="005A5807">
        <w:rPr>
          <w:sz w:val="16"/>
          <w:szCs w:val="16"/>
          <w:highlight w:val="cyan"/>
        </w:rPr>
        <w:t xml:space="preserve"> musí </w:t>
      </w:r>
      <w:r w:rsidRPr="00FD7B6E" w:rsidR="008E7B10">
        <w:rPr>
          <w:sz w:val="16"/>
          <w:szCs w:val="16"/>
          <w:highlight w:val="cyan"/>
        </w:rPr>
        <w:t xml:space="preserve">být schváleny </w:t>
      </w:r>
      <w:r w:rsidRPr="00FD7B6E" w:rsidR="005A5807">
        <w:rPr>
          <w:sz w:val="16"/>
          <w:szCs w:val="16"/>
          <w:highlight w:val="cyan"/>
        </w:rPr>
        <w:t>děkan</w:t>
      </w:r>
      <w:r w:rsidRPr="00FD7B6E" w:rsidR="008E7B10">
        <w:rPr>
          <w:sz w:val="16"/>
          <w:szCs w:val="16"/>
          <w:highlight w:val="cyan"/>
        </w:rPr>
        <w:t>em</w:t>
      </w:r>
      <w:r w:rsidRPr="00FD7B6E" w:rsidR="005A5807">
        <w:rPr>
          <w:sz w:val="16"/>
          <w:szCs w:val="16"/>
          <w:highlight w:val="cyan"/>
        </w:rPr>
        <w:t xml:space="preserve"> fakulty na návrh předsedy komise se spolupodpisem proděkana pro </w:t>
      </w:r>
      <w:r w:rsidRPr="00FD7B6E" w:rsidR="00FD7B6E">
        <w:rPr>
          <w:sz w:val="16"/>
          <w:szCs w:val="16"/>
          <w:highlight w:val="cyan"/>
        </w:rPr>
        <w:t>výzkum a doktorské studium</w:t>
      </w:r>
      <w:r w:rsidRPr="00FD7B6E" w:rsidR="00885818">
        <w:rPr>
          <w:sz w:val="16"/>
          <w:szCs w:val="16"/>
          <w:highlight w:val="cyan"/>
        </w:rPr>
        <w:t>.</w:t>
      </w:r>
      <w:r w:rsidRPr="00885818" w:rsidR="008E3B89">
        <w:rPr>
          <w:sz w:val="16"/>
          <w:szCs w:val="16"/>
        </w:rPr>
        <w:t xml:space="preserve"> </w:t>
      </w:r>
      <w:r w:rsidRPr="00885818" w:rsidR="00DB6FA0">
        <w:rPr>
          <w:sz w:val="16"/>
          <w:szCs w:val="16"/>
        </w:rPr>
        <w:t xml:space="preserve">Alespoň jeden oponent </w:t>
      </w:r>
      <w:r w:rsidRPr="00885818" w:rsidR="008A2176">
        <w:rPr>
          <w:sz w:val="16"/>
          <w:szCs w:val="16"/>
        </w:rPr>
        <w:t xml:space="preserve">musí </w:t>
      </w:r>
      <w:r w:rsidRPr="00885818" w:rsidR="00DB6FA0">
        <w:rPr>
          <w:sz w:val="16"/>
          <w:szCs w:val="16"/>
        </w:rPr>
        <w:t>být zahraničním členem</w:t>
      </w:r>
      <w:r w:rsidRPr="00885818" w:rsidR="00744C37">
        <w:rPr>
          <w:sz w:val="16"/>
          <w:szCs w:val="16"/>
        </w:rPr>
        <w:t xml:space="preserve"> (pokud není zahraniční člen člen</w:t>
      </w:r>
      <w:r w:rsidRPr="00885818" w:rsidR="008A2176">
        <w:rPr>
          <w:sz w:val="16"/>
          <w:szCs w:val="16"/>
        </w:rPr>
        <w:t>em</w:t>
      </w:r>
      <w:r w:rsidRPr="00885818" w:rsidR="00744C37">
        <w:rPr>
          <w:sz w:val="16"/>
          <w:szCs w:val="16"/>
        </w:rPr>
        <w:t xml:space="preserve"> komise)</w:t>
      </w:r>
      <w:r w:rsidRPr="00885818" w:rsidR="00DB6FA0">
        <w:rPr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94A05" w:rsidRDefault="00D94A05" w14:paraId="26155FCF" w14:textId="1FF2EA8D">
    <w:pPr>
      <w:pStyle w:val="Zhlav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51CE037" wp14:editId="50254716">
          <wp:simplePos x="0" y="0"/>
          <wp:positionH relativeFrom="column">
            <wp:posOffset>4452620</wp:posOffset>
          </wp:positionH>
          <wp:positionV relativeFrom="paragraph">
            <wp:posOffset>-343218</wp:posOffset>
          </wp:positionV>
          <wp:extent cx="2175510" cy="634365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5510" cy="634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yNDA3sjQ0NzMzszBW0lEKTi0uzszPAykwrAUATzhTtCwAAAA="/>
  </w:docVars>
  <w:rsids>
    <w:rsidRoot w:val="00EE7071"/>
    <w:rsid w:val="000000C8"/>
    <w:rsid w:val="00025A84"/>
    <w:rsid w:val="00067E1A"/>
    <w:rsid w:val="00080665"/>
    <w:rsid w:val="000A7A18"/>
    <w:rsid w:val="000E7F00"/>
    <w:rsid w:val="000F4B17"/>
    <w:rsid w:val="00101973"/>
    <w:rsid w:val="001101DD"/>
    <w:rsid w:val="00114D42"/>
    <w:rsid w:val="00124AA3"/>
    <w:rsid w:val="00160E76"/>
    <w:rsid w:val="001B747B"/>
    <w:rsid w:val="001B7EA7"/>
    <w:rsid w:val="001F53C8"/>
    <w:rsid w:val="0022096C"/>
    <w:rsid w:val="00241DFB"/>
    <w:rsid w:val="00250C3B"/>
    <w:rsid w:val="00284608"/>
    <w:rsid w:val="002928DB"/>
    <w:rsid w:val="002B157F"/>
    <w:rsid w:val="002B4193"/>
    <w:rsid w:val="002D0BE3"/>
    <w:rsid w:val="002D1E83"/>
    <w:rsid w:val="002D7140"/>
    <w:rsid w:val="002F7A8C"/>
    <w:rsid w:val="00336F99"/>
    <w:rsid w:val="003521B6"/>
    <w:rsid w:val="00360F80"/>
    <w:rsid w:val="003B5614"/>
    <w:rsid w:val="0042307C"/>
    <w:rsid w:val="00463C35"/>
    <w:rsid w:val="0047029B"/>
    <w:rsid w:val="004808F9"/>
    <w:rsid w:val="00490549"/>
    <w:rsid w:val="005115F3"/>
    <w:rsid w:val="0053712A"/>
    <w:rsid w:val="00540F60"/>
    <w:rsid w:val="0056112F"/>
    <w:rsid w:val="005619B1"/>
    <w:rsid w:val="005A4796"/>
    <w:rsid w:val="005A5807"/>
    <w:rsid w:val="005C3B8A"/>
    <w:rsid w:val="005D157F"/>
    <w:rsid w:val="006018C0"/>
    <w:rsid w:val="00607BBB"/>
    <w:rsid w:val="00615DB3"/>
    <w:rsid w:val="00622509"/>
    <w:rsid w:val="006251C0"/>
    <w:rsid w:val="00647472"/>
    <w:rsid w:val="00650D15"/>
    <w:rsid w:val="00661A14"/>
    <w:rsid w:val="00667759"/>
    <w:rsid w:val="00681D6E"/>
    <w:rsid w:val="006A27CF"/>
    <w:rsid w:val="006A34A6"/>
    <w:rsid w:val="006B468C"/>
    <w:rsid w:val="006D1BA1"/>
    <w:rsid w:val="006D5CF9"/>
    <w:rsid w:val="006F4E39"/>
    <w:rsid w:val="0071341F"/>
    <w:rsid w:val="007161B2"/>
    <w:rsid w:val="00724906"/>
    <w:rsid w:val="007257BB"/>
    <w:rsid w:val="00741C21"/>
    <w:rsid w:val="00742083"/>
    <w:rsid w:val="00744638"/>
    <w:rsid w:val="00744C37"/>
    <w:rsid w:val="00767363"/>
    <w:rsid w:val="00771D13"/>
    <w:rsid w:val="00772576"/>
    <w:rsid w:val="00775C0B"/>
    <w:rsid w:val="00796EFC"/>
    <w:rsid w:val="007A0546"/>
    <w:rsid w:val="007E62E8"/>
    <w:rsid w:val="007F1320"/>
    <w:rsid w:val="00816BD1"/>
    <w:rsid w:val="008342B3"/>
    <w:rsid w:val="00836899"/>
    <w:rsid w:val="00873907"/>
    <w:rsid w:val="00885818"/>
    <w:rsid w:val="008A2176"/>
    <w:rsid w:val="008A706A"/>
    <w:rsid w:val="008D5D43"/>
    <w:rsid w:val="008E3B89"/>
    <w:rsid w:val="008E6FE6"/>
    <w:rsid w:val="008E7B10"/>
    <w:rsid w:val="00944A83"/>
    <w:rsid w:val="00956B48"/>
    <w:rsid w:val="00964136"/>
    <w:rsid w:val="0096585A"/>
    <w:rsid w:val="00970CA0"/>
    <w:rsid w:val="00992661"/>
    <w:rsid w:val="00992EF8"/>
    <w:rsid w:val="009D42C8"/>
    <w:rsid w:val="009E6208"/>
    <w:rsid w:val="009E6C1A"/>
    <w:rsid w:val="009F2E73"/>
    <w:rsid w:val="00A01DE3"/>
    <w:rsid w:val="00A27066"/>
    <w:rsid w:val="00A50C1C"/>
    <w:rsid w:val="00A863E7"/>
    <w:rsid w:val="00A86C57"/>
    <w:rsid w:val="00A965F9"/>
    <w:rsid w:val="00AA0B57"/>
    <w:rsid w:val="00AA16C0"/>
    <w:rsid w:val="00AA1EC7"/>
    <w:rsid w:val="00AA4CE3"/>
    <w:rsid w:val="00AC3083"/>
    <w:rsid w:val="00AD7620"/>
    <w:rsid w:val="00AF6998"/>
    <w:rsid w:val="00B40BB9"/>
    <w:rsid w:val="00B7206B"/>
    <w:rsid w:val="00B92841"/>
    <w:rsid w:val="00BB2D89"/>
    <w:rsid w:val="00BC33DE"/>
    <w:rsid w:val="00BD506F"/>
    <w:rsid w:val="00BD7959"/>
    <w:rsid w:val="00C03A93"/>
    <w:rsid w:val="00C240D3"/>
    <w:rsid w:val="00C63945"/>
    <w:rsid w:val="00CF51E2"/>
    <w:rsid w:val="00D06223"/>
    <w:rsid w:val="00D94A05"/>
    <w:rsid w:val="00D95F98"/>
    <w:rsid w:val="00DB2482"/>
    <w:rsid w:val="00DB2A08"/>
    <w:rsid w:val="00DB6FA0"/>
    <w:rsid w:val="00DC5D18"/>
    <w:rsid w:val="00DE1BCC"/>
    <w:rsid w:val="00DE2CB6"/>
    <w:rsid w:val="00E030A6"/>
    <w:rsid w:val="00E6359F"/>
    <w:rsid w:val="00E77BA3"/>
    <w:rsid w:val="00E930A6"/>
    <w:rsid w:val="00EC7C70"/>
    <w:rsid w:val="00ED38EA"/>
    <w:rsid w:val="00EE486B"/>
    <w:rsid w:val="00EE7071"/>
    <w:rsid w:val="00EF12C7"/>
    <w:rsid w:val="00EF2D2C"/>
    <w:rsid w:val="00EF3ACE"/>
    <w:rsid w:val="00F025F2"/>
    <w:rsid w:val="00F27CC7"/>
    <w:rsid w:val="00F4770A"/>
    <w:rsid w:val="00F678B0"/>
    <w:rsid w:val="00FB0723"/>
    <w:rsid w:val="00FD7B6E"/>
    <w:rsid w:val="0D2138B8"/>
    <w:rsid w:val="1A55F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1E2F9C"/>
  <w15:chartTrackingRefBased/>
  <w15:docId w15:val="{FC542472-64A8-46F8-9EC1-A1199A90C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ln" w:default="1">
    <w:name w:val="Normal"/>
    <w:qFormat/>
    <w:rsid w:val="0053712A"/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AF699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AF6998"/>
    <w:rPr>
      <w:color w:val="808080"/>
      <w:shd w:val="clear" w:color="auto" w:fill="E6E6E6"/>
    </w:rPr>
  </w:style>
  <w:style w:type="paragraph" w:styleId="Tunnasted" w:customStyle="1">
    <w:name w:val="Tučně na střed"/>
    <w:basedOn w:val="Normln"/>
    <w:rsid w:val="008342B3"/>
    <w:pPr>
      <w:spacing w:after="120" w:line="240" w:lineRule="auto"/>
      <w:jc w:val="center"/>
    </w:pPr>
    <w:rPr>
      <w:rFonts w:ascii="Times New Roman" w:hAnsi="Times New Roman" w:eastAsia="Times New Roman" w:cs="Times New Roman"/>
      <w:b/>
      <w:bCs/>
      <w:sz w:val="24"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622509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D94A05"/>
    <w:pPr>
      <w:tabs>
        <w:tab w:val="center" w:pos="4536"/>
        <w:tab w:val="right" w:pos="9072"/>
      </w:tabs>
      <w:spacing w:after="0" w:line="240" w:lineRule="auto"/>
    </w:pPr>
  </w:style>
  <w:style w:type="character" w:styleId="ZhlavChar" w:customStyle="1">
    <w:name w:val="Záhlaví Char"/>
    <w:basedOn w:val="Standardnpsmoodstavce"/>
    <w:link w:val="Zhlav"/>
    <w:uiPriority w:val="99"/>
    <w:rsid w:val="00D94A05"/>
  </w:style>
  <w:style w:type="paragraph" w:styleId="Zpat">
    <w:name w:val="footer"/>
    <w:basedOn w:val="Normln"/>
    <w:link w:val="ZpatChar"/>
    <w:uiPriority w:val="99"/>
    <w:unhideWhenUsed/>
    <w:rsid w:val="00D94A05"/>
    <w:pPr>
      <w:tabs>
        <w:tab w:val="center" w:pos="4536"/>
        <w:tab w:val="right" w:pos="9072"/>
      </w:tabs>
      <w:spacing w:after="0" w:line="240" w:lineRule="auto"/>
    </w:pPr>
  </w:style>
  <w:style w:type="character" w:styleId="ZpatChar" w:customStyle="1">
    <w:name w:val="Zápatí Char"/>
    <w:basedOn w:val="Standardnpsmoodstavce"/>
    <w:link w:val="Zpat"/>
    <w:uiPriority w:val="99"/>
    <w:rsid w:val="00D94A05"/>
  </w:style>
  <w:style w:type="paragraph" w:styleId="Textpoznpodarou">
    <w:name w:val="footnote text"/>
    <w:basedOn w:val="Normln"/>
    <w:link w:val="TextpoznpodarouChar"/>
    <w:uiPriority w:val="99"/>
    <w:unhideWhenUsed/>
    <w:rsid w:val="00025A84"/>
    <w:pPr>
      <w:spacing w:after="0" w:line="240" w:lineRule="auto"/>
    </w:pPr>
    <w:rPr>
      <w:sz w:val="20"/>
      <w:szCs w:val="20"/>
    </w:rPr>
  </w:style>
  <w:style w:type="character" w:styleId="TextpoznpodarouChar" w:customStyle="1">
    <w:name w:val="Text pozn. pod čarou Char"/>
    <w:basedOn w:val="Standardnpsmoodstavce"/>
    <w:link w:val="Textpoznpodarou"/>
    <w:uiPriority w:val="99"/>
    <w:rsid w:val="00025A84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25A8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F05BD-9A17-424D-A879-B6BB7F87740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Vladimír Zelenka</dc:creator>
  <keywords/>
  <dc:description/>
  <lastModifiedBy>Agáta Bernasová</lastModifiedBy>
  <revision>55</revision>
  <dcterms:created xsi:type="dcterms:W3CDTF">2023-03-09T07:39:00.0000000Z</dcterms:created>
  <dcterms:modified xsi:type="dcterms:W3CDTF">2023-08-16T08:17:08.073245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411243723089839d2a7a2fa8969da6a56d09f7b8a291575886343f15f61571</vt:lpwstr>
  </property>
</Properties>
</file>